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8936FD" w14:textId="20711A6B" w:rsidR="00941338" w:rsidRPr="009B6086" w:rsidRDefault="00EF1961" w:rsidP="009B6086">
      <w:pPr>
        <w:suppressAutoHyphens/>
        <w:jc w:val="center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A41EDB">
        <w:rPr>
          <w:rFonts w:ascii="Times New Roman" w:hAnsi="Times New Roman" w:cs="Times New Roman"/>
          <w:b/>
          <w:sz w:val="24"/>
          <w:szCs w:val="24"/>
          <w:lang w:val="pl-PL"/>
        </w:rPr>
        <w:t>OPIS PRZEDMIOTU ZAMÓWIENIA</w:t>
      </w:r>
    </w:p>
    <w:p w14:paraId="748572A8" w14:textId="77777777" w:rsidR="00941338" w:rsidRPr="00941338" w:rsidRDefault="00941338" w:rsidP="00941338">
      <w:pPr>
        <w:suppressAutoHyphens/>
        <w:overflowPunct w:val="0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  <w:r w:rsidRPr="00941338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Opis przedmiotu zamówienia/Formularz wymagań technicznych </w:t>
      </w:r>
    </w:p>
    <w:p w14:paraId="3E8C87B9" w14:textId="77777777" w:rsidR="00941338" w:rsidRPr="00941338" w:rsidRDefault="00941338" w:rsidP="00941338">
      <w:pPr>
        <w:suppressAutoHyphens/>
        <w:overflowPunct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</w:p>
    <w:p w14:paraId="7D5C594F" w14:textId="77777777" w:rsidR="00903A49" w:rsidRDefault="00903A49" w:rsidP="00574BFC">
      <w:pPr>
        <w:suppressAutoHyphens/>
        <w:overflowPunct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</w:p>
    <w:p w14:paraId="08E0285A" w14:textId="5FEC0AED" w:rsidR="00905003" w:rsidRDefault="00905003" w:rsidP="00905003">
      <w:pPr>
        <w:suppressAutoHyphens/>
        <w:overflowPunct w:val="0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</w:pPr>
      <w:r w:rsidRPr="007E0115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 xml:space="preserve">Przedmiotem zamówienia jest </w:t>
      </w:r>
      <w:r w:rsidR="0071317A" w:rsidRPr="0071317A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>chromatograf cieczowy Flash z detektorem UV</w:t>
      </w:r>
      <w:r w:rsidR="00961CD8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>-Vis</w:t>
      </w:r>
      <w:r w:rsidR="0071317A" w:rsidRPr="0071317A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 xml:space="preserve"> oraz kolektorem frakcji</w:t>
      </w:r>
      <w:r w:rsidR="0071317A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 xml:space="preserve"> </w:t>
      </w:r>
      <w:r w:rsidRPr="007E0115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>wraz z jednostką sterującą i oprogramowaniem</w:t>
      </w:r>
      <w:r w:rsidR="00517D36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 xml:space="preserve"> i wyposażeniem.</w:t>
      </w:r>
      <w:r w:rsidRPr="007E0115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 xml:space="preserve"> Aparatura będzie przeznaczona do prac badawczych. Umożliwi wykonywanie </w:t>
      </w:r>
      <w:r w:rsidR="0071317A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 xml:space="preserve">automatycznych rozdziałów chromatograficznych otrzymywanych substancji chemicznych. </w:t>
      </w:r>
    </w:p>
    <w:p w14:paraId="3BC828E1" w14:textId="77777777" w:rsidR="00905003" w:rsidRDefault="00905003" w:rsidP="00905003">
      <w:pPr>
        <w:suppressAutoHyphens/>
        <w:overflowPunct w:val="0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</w:pPr>
    </w:p>
    <w:tbl>
      <w:tblPr>
        <w:tblW w:w="13887" w:type="dxa"/>
        <w:tblInd w:w="109" w:type="dxa"/>
        <w:tblLook w:val="04A0" w:firstRow="1" w:lastRow="0" w:firstColumn="1" w:lastColumn="0" w:noHBand="0" w:noVBand="1"/>
      </w:tblPr>
      <w:tblGrid>
        <w:gridCol w:w="566"/>
        <w:gridCol w:w="8534"/>
        <w:gridCol w:w="4787"/>
      </w:tblGrid>
      <w:tr w:rsidR="00905003" w:rsidRPr="00B27FC3" w14:paraId="461F1BD7" w14:textId="77777777" w:rsidTr="00392E10"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16C00D" w14:textId="77777777" w:rsidR="00905003" w:rsidRPr="007E011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aps/>
                <w:szCs w:val="24"/>
                <w:lang w:val="pl-PL" w:eastAsia="pl-PL"/>
              </w:rPr>
            </w:pPr>
          </w:p>
          <w:p w14:paraId="17705173" w14:textId="6CFCCB1C" w:rsidR="0071317A" w:rsidRDefault="0071317A" w:rsidP="0057017F">
            <w:pPr>
              <w:suppressAutoHyphens/>
              <w:overflowPunct w:val="0"/>
              <w:spacing w:before="120" w:line="252" w:lineRule="auto"/>
              <w:jc w:val="center"/>
              <w:rPr>
                <w:rFonts w:ascii="Liberation Serif" w:eastAsia="Droid Sans Fallback" w:hAnsi="Liberation Serif" w:cs="Droid Sans Devanagari"/>
                <w:b/>
                <w:bCs/>
                <w:kern w:val="2"/>
                <w:sz w:val="28"/>
                <w:szCs w:val="28"/>
                <w:lang w:val="pl-PL" w:eastAsia="zh-CN" w:bidi="hi-IN"/>
              </w:rPr>
            </w:pPr>
            <w:r>
              <w:rPr>
                <w:rFonts w:ascii="Liberation Serif" w:eastAsia="Droid Sans Fallback" w:hAnsi="Liberation Serif" w:cs="Droid Sans Devanagari"/>
                <w:b/>
                <w:bCs/>
                <w:kern w:val="2"/>
                <w:sz w:val="28"/>
                <w:szCs w:val="28"/>
                <w:lang w:val="pl-PL" w:eastAsia="zh-CN" w:bidi="hi-IN"/>
              </w:rPr>
              <w:t>C</w:t>
            </w:r>
            <w:r w:rsidRPr="0071317A">
              <w:rPr>
                <w:rFonts w:ascii="Liberation Serif" w:eastAsia="Droid Sans Fallback" w:hAnsi="Liberation Serif" w:cs="Droid Sans Devanagari"/>
                <w:b/>
                <w:bCs/>
                <w:kern w:val="2"/>
                <w:sz w:val="28"/>
                <w:szCs w:val="28"/>
                <w:lang w:val="pl-PL" w:eastAsia="zh-CN" w:bidi="hi-IN"/>
              </w:rPr>
              <w:t>hromatograf cieczowy Flash z detektorem UV</w:t>
            </w:r>
            <w:r w:rsidR="00026FB7">
              <w:rPr>
                <w:rFonts w:ascii="Liberation Serif" w:eastAsia="Droid Sans Fallback" w:hAnsi="Liberation Serif" w:cs="Droid Sans Devanagari"/>
                <w:b/>
                <w:bCs/>
                <w:kern w:val="2"/>
                <w:sz w:val="28"/>
                <w:szCs w:val="28"/>
                <w:lang w:val="pl-PL" w:eastAsia="zh-CN" w:bidi="hi-IN"/>
              </w:rPr>
              <w:t>-Vis</w:t>
            </w:r>
            <w:r w:rsidRPr="0071317A">
              <w:rPr>
                <w:rFonts w:ascii="Liberation Serif" w:eastAsia="Droid Sans Fallback" w:hAnsi="Liberation Serif" w:cs="Droid Sans Devanagari"/>
                <w:b/>
                <w:bCs/>
                <w:kern w:val="2"/>
                <w:sz w:val="28"/>
                <w:szCs w:val="28"/>
                <w:lang w:val="pl-PL" w:eastAsia="zh-CN" w:bidi="hi-IN"/>
              </w:rPr>
              <w:t xml:space="preserve"> oraz kolektorem frakcji </w:t>
            </w:r>
          </w:p>
          <w:p w14:paraId="51A4574F" w14:textId="77777777" w:rsidR="00AF4D2D" w:rsidRPr="008A3F23" w:rsidRDefault="00AF4D2D" w:rsidP="00AF4D2D">
            <w:pPr>
              <w:suppressAutoHyphens/>
              <w:overflowPunct w:val="0"/>
              <w:spacing w:before="120" w:line="252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8A3F23">
              <w:rPr>
                <w:rFonts w:ascii="Times New Roman" w:eastAsia="Times New Roman" w:hAnsi="Times New Roman" w:cs="Times New Roman"/>
                <w:b/>
                <w:lang w:val="pl-PL" w:eastAsia="pl-PL"/>
              </w:rPr>
              <w:t xml:space="preserve">Producent (marka) </w:t>
            </w:r>
            <w:r w:rsidRPr="008A3F23">
              <w:rPr>
                <w:rFonts w:ascii="Times New Roman" w:eastAsia="Times New Roman" w:hAnsi="Times New Roman" w:cs="Times New Roman"/>
                <w:bCs/>
                <w:lang w:val="pl-PL" w:eastAsia="pl-PL"/>
              </w:rPr>
              <w:t xml:space="preserve">……………………………………………………… </w:t>
            </w:r>
            <w:r w:rsidRPr="008A3F23">
              <w:rPr>
                <w:rFonts w:ascii="Times New Roman" w:eastAsia="Times New Roman" w:hAnsi="Times New Roman" w:cs="Times New Roman"/>
                <w:bCs/>
                <w:i/>
                <w:color w:val="FF0000"/>
                <w:lang w:val="pl-PL" w:eastAsia="pl-PL"/>
              </w:rPr>
              <w:t>(</w:t>
            </w:r>
            <w:r w:rsidRPr="008A3F23">
              <w:rPr>
                <w:rFonts w:ascii="Times New Roman" w:eastAsia="Times New Roman" w:hAnsi="Times New Roman" w:cs="Times New Roman"/>
                <w:bCs/>
                <w:i/>
                <w:iCs/>
                <w:color w:val="FF0000"/>
                <w:lang w:val="pl-PL" w:eastAsia="pl-PL"/>
              </w:rPr>
              <w:t xml:space="preserve">należy </w:t>
            </w:r>
            <w:r>
              <w:rPr>
                <w:rFonts w:ascii="Times New Roman" w:eastAsia="Times New Roman" w:hAnsi="Times New Roman" w:cs="Times New Roman"/>
                <w:bCs/>
                <w:i/>
                <w:iCs/>
                <w:color w:val="FF0000"/>
                <w:lang w:val="pl-PL" w:eastAsia="pl-PL"/>
              </w:rPr>
              <w:t>wpis</w:t>
            </w:r>
            <w:r w:rsidRPr="008A3F23">
              <w:rPr>
                <w:rFonts w:ascii="Times New Roman" w:eastAsia="Times New Roman" w:hAnsi="Times New Roman" w:cs="Times New Roman"/>
                <w:bCs/>
                <w:i/>
                <w:iCs/>
                <w:color w:val="FF0000"/>
                <w:lang w:val="pl-PL" w:eastAsia="pl-PL"/>
              </w:rPr>
              <w:t>ać)</w:t>
            </w:r>
          </w:p>
          <w:p w14:paraId="28B6604C" w14:textId="77777777" w:rsidR="00AF4D2D" w:rsidRPr="008A3F23" w:rsidRDefault="00AF4D2D" w:rsidP="00AF4D2D">
            <w:pPr>
              <w:suppressAutoHyphens/>
              <w:overflowPunct w:val="0"/>
              <w:spacing w:before="120" w:line="252" w:lineRule="auto"/>
              <w:rPr>
                <w:rFonts w:ascii="Times New Roman" w:eastAsia="Times New Roman" w:hAnsi="Times New Roman" w:cs="Times New Roman"/>
                <w:color w:val="FF0000"/>
                <w:lang w:val="pl-PL" w:eastAsia="pl-PL"/>
              </w:rPr>
            </w:pPr>
            <w:r w:rsidRPr="008A3F23">
              <w:rPr>
                <w:rFonts w:ascii="Times New Roman" w:eastAsia="Times New Roman" w:hAnsi="Times New Roman" w:cs="Times New Roman"/>
                <w:b/>
                <w:lang w:val="pl-PL" w:eastAsia="pl-PL"/>
              </w:rPr>
              <w:t xml:space="preserve">Typ/model </w:t>
            </w:r>
            <w:r w:rsidRPr="008A3F23">
              <w:rPr>
                <w:rFonts w:ascii="Times New Roman" w:eastAsia="Times New Roman" w:hAnsi="Times New Roman" w:cs="Times New Roman"/>
                <w:bCs/>
                <w:lang w:val="pl-PL" w:eastAsia="pl-PL"/>
              </w:rPr>
              <w:t xml:space="preserve">………………………………………………..  </w:t>
            </w:r>
            <w:r w:rsidRPr="008A3F23">
              <w:rPr>
                <w:rFonts w:ascii="Times New Roman" w:eastAsia="Times New Roman" w:hAnsi="Times New Roman" w:cs="Times New Roman"/>
                <w:bCs/>
                <w:color w:val="FF0000"/>
                <w:lang w:val="pl-PL" w:eastAsia="pl-PL"/>
              </w:rPr>
              <w:t>(</w:t>
            </w:r>
            <w:r w:rsidRPr="008A3F23">
              <w:rPr>
                <w:rFonts w:ascii="Times New Roman" w:eastAsia="Times New Roman" w:hAnsi="Times New Roman" w:cs="Times New Roman"/>
                <w:bCs/>
                <w:i/>
                <w:iCs/>
                <w:color w:val="FF0000"/>
                <w:lang w:val="pl-PL" w:eastAsia="pl-PL"/>
              </w:rPr>
              <w:t>należy wpisać</w:t>
            </w:r>
            <w:r w:rsidRPr="008A3F23">
              <w:rPr>
                <w:rFonts w:ascii="Times New Roman" w:eastAsia="Times New Roman" w:hAnsi="Times New Roman" w:cs="Times New Roman"/>
                <w:bCs/>
                <w:color w:val="FF0000"/>
                <w:lang w:val="pl-PL" w:eastAsia="pl-PL"/>
              </w:rPr>
              <w:t>)</w:t>
            </w:r>
          </w:p>
          <w:p w14:paraId="242D9120" w14:textId="624AAEEA" w:rsidR="00905003" w:rsidRPr="007E011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Cs w:val="24"/>
                <w:lang w:val="pl-PL" w:eastAsia="pl-PL"/>
              </w:rPr>
            </w:pPr>
            <w:r w:rsidRPr="007E0115">
              <w:rPr>
                <w:rFonts w:ascii="Times New Roman" w:eastAsia="Times New Roman" w:hAnsi="Times New Roman" w:cs="Times New Roman"/>
                <w:b/>
                <w:lang w:val="pl-PL" w:eastAsia="pl-PL"/>
              </w:rPr>
              <w:t xml:space="preserve">Fabrycznie nowe urządzenie, nie eksponowane, pochodzące z bieżącej produkcji, </w:t>
            </w:r>
            <w:r w:rsidRPr="00026FB7">
              <w:rPr>
                <w:rFonts w:ascii="Times New Roman" w:eastAsia="Times New Roman" w:hAnsi="Times New Roman" w:cs="Times New Roman"/>
                <w:b/>
                <w:lang w:val="pl-PL" w:eastAsia="pl-PL"/>
              </w:rPr>
              <w:t>wyprodukowane nie wcześniej niż w 202</w:t>
            </w:r>
            <w:r w:rsidR="00026FB7">
              <w:rPr>
                <w:rFonts w:ascii="Times New Roman" w:eastAsia="Times New Roman" w:hAnsi="Times New Roman" w:cs="Times New Roman"/>
                <w:b/>
                <w:lang w:val="pl-PL" w:eastAsia="pl-PL"/>
              </w:rPr>
              <w:t>3</w:t>
            </w:r>
            <w:r w:rsidR="002A7A76">
              <w:rPr>
                <w:rFonts w:ascii="Times New Roman" w:eastAsia="Times New Roman" w:hAnsi="Times New Roman" w:cs="Times New Roman"/>
                <w:b/>
                <w:lang w:val="pl-PL" w:eastAsia="pl-PL"/>
              </w:rPr>
              <w:t xml:space="preserve"> </w:t>
            </w:r>
            <w:r w:rsidRPr="00026FB7">
              <w:rPr>
                <w:rFonts w:ascii="Times New Roman" w:eastAsia="Times New Roman" w:hAnsi="Times New Roman" w:cs="Times New Roman"/>
                <w:b/>
                <w:lang w:val="pl-PL" w:eastAsia="pl-PL"/>
              </w:rPr>
              <w:t>roku.</w:t>
            </w:r>
          </w:p>
          <w:p w14:paraId="03253998" w14:textId="77777777" w:rsidR="00905003" w:rsidRPr="007E0115" w:rsidRDefault="00905003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sz w:val="20"/>
                <w:szCs w:val="20"/>
                <w:lang w:val="pl-PL" w:eastAsia="pl-PL"/>
              </w:rPr>
            </w:pPr>
          </w:p>
        </w:tc>
      </w:tr>
      <w:tr w:rsidR="00905003" w:rsidRPr="00B27FC3" w14:paraId="4D2CE8AB" w14:textId="77777777" w:rsidTr="00844D14">
        <w:trPr>
          <w:trHeight w:val="318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7BD39C" w14:textId="77777777" w:rsidR="00905003" w:rsidRPr="007E0115" w:rsidRDefault="00905003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7E011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Lp.</w:t>
            </w:r>
          </w:p>
        </w:tc>
        <w:tc>
          <w:tcPr>
            <w:tcW w:w="8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71E39C" w14:textId="77777777" w:rsidR="00905003" w:rsidRPr="007E0115" w:rsidRDefault="00905003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</w:pPr>
            <w:r w:rsidRPr="007E0115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  <w:t>Parametry techniczne wymagane przez Zamawiającego</w:t>
            </w:r>
          </w:p>
        </w:tc>
        <w:tc>
          <w:tcPr>
            <w:tcW w:w="4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35ACA4" w14:textId="14AB262B" w:rsidR="00905003" w:rsidRPr="00E45CAC" w:rsidRDefault="00E45CAC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45CA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  <w:t xml:space="preserve">Parametry techniczne oferowane przez Wykonawcę – </w:t>
            </w:r>
            <w:r w:rsidRPr="00E45CAC"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  <w:lang w:val="pl-PL" w:eastAsia="pl-PL"/>
              </w:rPr>
              <w:t>należy wpisać</w:t>
            </w:r>
          </w:p>
        </w:tc>
      </w:tr>
      <w:tr w:rsidR="00905003" w:rsidRPr="007E0115" w14:paraId="5C80825D" w14:textId="77777777" w:rsidTr="00844D14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E6C0D6" w14:textId="77777777" w:rsidR="00905003" w:rsidRPr="007E0115" w:rsidRDefault="00905003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7E011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</w:t>
            </w:r>
          </w:p>
        </w:tc>
        <w:tc>
          <w:tcPr>
            <w:tcW w:w="8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80ADFC" w14:textId="77777777" w:rsidR="00905003" w:rsidRPr="007E0115" w:rsidRDefault="00905003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7E011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</w:t>
            </w:r>
          </w:p>
        </w:tc>
        <w:tc>
          <w:tcPr>
            <w:tcW w:w="4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9F40AA" w14:textId="77777777" w:rsidR="00905003" w:rsidRPr="007E0115" w:rsidRDefault="00905003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7E011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3</w:t>
            </w:r>
          </w:p>
        </w:tc>
      </w:tr>
      <w:tr w:rsidR="00905003" w:rsidRPr="007E0115" w14:paraId="03CDDEE5" w14:textId="77777777" w:rsidTr="00844D14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160400" w14:textId="3E970D52" w:rsidR="00905003" w:rsidRPr="007E0115" w:rsidRDefault="00225079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</w:t>
            </w:r>
          </w:p>
        </w:tc>
        <w:tc>
          <w:tcPr>
            <w:tcW w:w="8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A44226" w14:textId="20BEE7C3" w:rsidR="00905003" w:rsidRPr="0071317A" w:rsidRDefault="0071317A" w:rsidP="0071317A">
            <w:pPr>
              <w:suppressAutoHyphens/>
              <w:overflowPunct w:val="0"/>
              <w:spacing w:after="0" w:line="240" w:lineRule="auto"/>
              <w:rPr>
                <w:rFonts w:ascii="Times New Roman" w:hAnsi="Times New Roman" w:cs="Times New Roman"/>
                <w:b/>
                <w:lang w:val="pl-PL"/>
              </w:rPr>
            </w:pPr>
            <w:r w:rsidRPr="0071317A">
              <w:rPr>
                <w:rFonts w:ascii="Times New Roman" w:hAnsi="Times New Roman" w:cs="Times New Roman"/>
                <w:b/>
                <w:lang w:val="pl-PL"/>
              </w:rPr>
              <w:t>Chromatograf cieczowy Flash</w:t>
            </w:r>
          </w:p>
        </w:tc>
        <w:tc>
          <w:tcPr>
            <w:tcW w:w="4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48A96F3" w14:textId="77777777" w:rsidR="00905003" w:rsidRPr="007E011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05003" w:rsidRPr="007E0115" w14:paraId="63118894" w14:textId="77777777" w:rsidTr="00844D14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EC98FD" w14:textId="5DE0E72A" w:rsidR="00905003" w:rsidRPr="0071317A" w:rsidRDefault="00905003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71317A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</w:t>
            </w:r>
            <w:r w:rsidR="00312256" w:rsidRPr="0071317A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1</w:t>
            </w:r>
          </w:p>
        </w:tc>
        <w:tc>
          <w:tcPr>
            <w:tcW w:w="8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05C47F" w14:textId="46B3518F" w:rsidR="0071317A" w:rsidRPr="0071317A" w:rsidRDefault="0071317A" w:rsidP="0071317A">
            <w:pPr>
              <w:spacing w:beforeLines="1" w:before="2" w:afterLines="1" w:after="2" w:line="240" w:lineRule="auto"/>
              <w:rPr>
                <w:rFonts w:ascii="Times New Roman" w:eastAsia="Times New Roman" w:hAnsi="Times New Roman" w:cs="Arial"/>
                <w:bCs/>
                <w:lang w:val="cs-CZ"/>
              </w:rPr>
            </w:pPr>
            <w:r w:rsidRPr="0071317A">
              <w:rPr>
                <w:rFonts w:ascii="Times New Roman" w:eastAsia="Times New Roman" w:hAnsi="Times New Roman" w:cs="Arial"/>
                <w:bCs/>
                <w:lang w:val="cs-CZ"/>
              </w:rPr>
              <w:t>Chromatograf cieczowy Flash wyposaz</w:t>
            </w:r>
            <w:r w:rsidRPr="0071317A">
              <w:rPr>
                <w:rFonts w:ascii="Tahoma" w:eastAsia="Times New Roman" w:hAnsi="Tahoma" w:cs="Tahoma"/>
                <w:bCs/>
                <w:lang w:val="cs-CZ"/>
              </w:rPr>
              <w:t>̇</w:t>
            </w:r>
            <w:r w:rsidRPr="0071317A">
              <w:rPr>
                <w:rFonts w:ascii="Times New Roman" w:eastAsia="Times New Roman" w:hAnsi="Times New Roman" w:cs="Times New Roman"/>
                <w:bCs/>
                <w:lang w:val="cs-CZ"/>
              </w:rPr>
              <w:t>ony w zestaw dwóch pomp do formowania gradientu.</w:t>
            </w:r>
          </w:p>
          <w:p w14:paraId="0EB5D251" w14:textId="15B895BD" w:rsidR="00905003" w:rsidRPr="0071317A" w:rsidRDefault="0071317A" w:rsidP="00026FB7">
            <w:pPr>
              <w:spacing w:beforeLines="1" w:before="2" w:afterLines="1" w:after="2" w:line="240" w:lineRule="auto"/>
              <w:rPr>
                <w:rFonts w:ascii="Times New Roman" w:eastAsia="Times New Roman" w:hAnsi="Times New Roman" w:cs="Times New Roman"/>
                <w:szCs w:val="24"/>
                <w:lang w:val="pl-PL" w:eastAsia="pl-PL"/>
              </w:rPr>
            </w:pPr>
            <w:r w:rsidRPr="0071317A">
              <w:rPr>
                <w:rFonts w:ascii="Times New Roman" w:eastAsia="Times New Roman" w:hAnsi="Times New Roman" w:cs="Arial"/>
                <w:bCs/>
                <w:lang w:val="cs-CZ"/>
              </w:rPr>
              <w:t>Dokładność budowania gradientu równa lub lepsza od 2%.</w:t>
            </w:r>
          </w:p>
        </w:tc>
        <w:tc>
          <w:tcPr>
            <w:tcW w:w="4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8507E7F" w14:textId="3B214D92" w:rsidR="00905003" w:rsidRPr="007E011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05003" w:rsidRPr="007E0115" w14:paraId="6DBE3B5C" w14:textId="77777777" w:rsidTr="00844D14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B189AE" w14:textId="4529C721" w:rsidR="00905003" w:rsidRPr="0071317A" w:rsidRDefault="00312256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71317A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2</w:t>
            </w:r>
          </w:p>
        </w:tc>
        <w:tc>
          <w:tcPr>
            <w:tcW w:w="8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BC9CAB" w14:textId="77777777" w:rsidR="0071317A" w:rsidRPr="0071317A" w:rsidRDefault="0071317A" w:rsidP="0071317A">
            <w:pPr>
              <w:spacing w:beforeLines="1" w:before="2" w:afterLines="1" w:after="2" w:line="240" w:lineRule="auto"/>
              <w:rPr>
                <w:rFonts w:ascii="Times New Roman" w:eastAsia="Times New Roman" w:hAnsi="Times New Roman" w:cs="Arial"/>
                <w:bCs/>
                <w:lang w:val="cs-CZ"/>
              </w:rPr>
            </w:pPr>
            <w:r w:rsidRPr="0071317A">
              <w:rPr>
                <w:rFonts w:ascii="Times New Roman" w:eastAsia="Times New Roman" w:hAnsi="Times New Roman" w:cs="Arial"/>
                <w:bCs/>
                <w:lang w:val="cs-CZ"/>
              </w:rPr>
              <w:t xml:space="preserve">Zakres przepływów: nie mniejszy niż od 1 do 300 ml/min </w:t>
            </w:r>
          </w:p>
          <w:p w14:paraId="5FFBB1F9" w14:textId="684CA38D" w:rsidR="00905003" w:rsidRPr="0071317A" w:rsidRDefault="00905003" w:rsidP="0071317A">
            <w:pPr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</w:p>
        </w:tc>
        <w:tc>
          <w:tcPr>
            <w:tcW w:w="4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9911423" w14:textId="1439B5CE" w:rsidR="00905003" w:rsidRPr="007E011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05003" w:rsidRPr="007E0115" w14:paraId="736A7530" w14:textId="77777777" w:rsidTr="00844D14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F81E8D" w14:textId="34F623BF" w:rsidR="00905003" w:rsidRPr="007E0115" w:rsidRDefault="00312256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</w:t>
            </w:r>
            <w:r w:rsidR="00905003" w:rsidRPr="007E011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3</w:t>
            </w:r>
          </w:p>
        </w:tc>
        <w:tc>
          <w:tcPr>
            <w:tcW w:w="8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B5553E" w14:textId="2CF69CB0" w:rsidR="0071317A" w:rsidRPr="0071317A" w:rsidRDefault="0071317A" w:rsidP="0071317A">
            <w:pPr>
              <w:spacing w:after="0" w:line="240" w:lineRule="auto"/>
              <w:rPr>
                <w:rFonts w:ascii="Times New Roman" w:eastAsia="Times New Roman" w:hAnsi="Times New Roman" w:cs="Arial"/>
                <w:bCs/>
                <w:lang w:val="pl-PL" w:eastAsia="pl-PL"/>
              </w:rPr>
            </w:pPr>
            <w:r w:rsidRPr="0071317A">
              <w:rPr>
                <w:rFonts w:ascii="Times New Roman" w:eastAsia="Times New Roman" w:hAnsi="Times New Roman" w:cs="Arial"/>
                <w:bCs/>
                <w:lang w:val="pl-PL" w:eastAsia="pl-PL"/>
              </w:rPr>
              <w:t xml:space="preserve">Zakres </w:t>
            </w:r>
            <w:proofErr w:type="spellStart"/>
            <w:r w:rsidRPr="0071317A">
              <w:rPr>
                <w:rFonts w:ascii="Times New Roman" w:eastAsia="Times New Roman" w:hAnsi="Times New Roman" w:cs="Arial"/>
                <w:bCs/>
                <w:lang w:val="pl-PL" w:eastAsia="pl-PL"/>
              </w:rPr>
              <w:t>ciśnien</w:t>
            </w:r>
            <w:proofErr w:type="spellEnd"/>
            <w:r w:rsidRPr="0071317A">
              <w:rPr>
                <w:rFonts w:ascii="Times New Roman" w:eastAsia="Times New Roman" w:hAnsi="Times New Roman" w:cs="Arial"/>
                <w:bCs/>
                <w:lang w:val="pl-PL" w:eastAsia="pl-PL"/>
              </w:rPr>
              <w:t>́: nie mniej ni</w:t>
            </w:r>
            <w:r>
              <w:rPr>
                <w:rFonts w:ascii="Times New Roman" w:eastAsia="Times New Roman" w:hAnsi="Times New Roman" w:cs="Arial"/>
                <w:bCs/>
                <w:lang w:val="pl-PL" w:eastAsia="pl-PL"/>
              </w:rPr>
              <w:t>ż</w:t>
            </w:r>
            <w:r w:rsidRPr="0071317A">
              <w:rPr>
                <w:rFonts w:ascii="Times New Roman" w:eastAsia="Times New Roman" w:hAnsi="Times New Roman" w:cs="Times New Roman"/>
                <w:bCs/>
                <w:lang w:val="pl-PL" w:eastAsia="pl-PL"/>
              </w:rPr>
              <w:t xml:space="preserve"> do 300</w:t>
            </w:r>
            <w:r w:rsidRPr="0071317A">
              <w:rPr>
                <w:rFonts w:ascii="Times New Roman" w:eastAsia="Times New Roman" w:hAnsi="Times New Roman" w:cs="Arial"/>
                <w:bCs/>
                <w:lang w:val="pl-PL" w:eastAsia="pl-PL"/>
              </w:rPr>
              <w:t xml:space="preserve"> psi</w:t>
            </w:r>
          </w:p>
          <w:p w14:paraId="0AB8D0E1" w14:textId="40E9A6EB" w:rsidR="00905003" w:rsidRPr="007E011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</w:p>
        </w:tc>
        <w:tc>
          <w:tcPr>
            <w:tcW w:w="4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EACBA0D" w14:textId="5694DCAF" w:rsidR="00905003" w:rsidRPr="007E011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05003" w:rsidRPr="00905003" w14:paraId="1CB755A3" w14:textId="77777777" w:rsidTr="00844D14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1EA500" w14:textId="0ABC382D" w:rsidR="00905003" w:rsidRPr="007E0115" w:rsidRDefault="00312256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</w:t>
            </w:r>
            <w:r w:rsidR="00905003" w:rsidRPr="007E011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4</w:t>
            </w:r>
          </w:p>
        </w:tc>
        <w:tc>
          <w:tcPr>
            <w:tcW w:w="8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ACE6DC" w14:textId="2501FAA4" w:rsidR="00905003" w:rsidRPr="007E0115" w:rsidRDefault="0071317A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71317A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 xml:space="preserve">System pozwalający na budowanie gradientu z dowolnych dwóch, spośród czterech eluentów oraz dodatkowo dozowanie trzeciego eluentu -w stężeniu nie mniej niż 5% - w systemie </w:t>
            </w:r>
            <w:proofErr w:type="spellStart"/>
            <w:r w:rsidRPr="0071317A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izokratycznym</w:t>
            </w:r>
            <w:proofErr w:type="spellEnd"/>
            <w:r w:rsidRPr="0071317A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 xml:space="preserve"> jako modyfikatora fazy ruchomej.</w:t>
            </w:r>
          </w:p>
        </w:tc>
        <w:tc>
          <w:tcPr>
            <w:tcW w:w="4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3883DCB" w14:textId="2C132384" w:rsidR="00905003" w:rsidRPr="007E0115" w:rsidRDefault="00905003" w:rsidP="00905003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05003" w:rsidRPr="007E0115" w14:paraId="3B527607" w14:textId="77777777" w:rsidTr="00844D14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5D0D3B" w14:textId="02025439" w:rsidR="00905003" w:rsidRPr="007E0115" w:rsidRDefault="00312256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</w:t>
            </w:r>
            <w:r w:rsidR="00905003" w:rsidRPr="007E011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5</w:t>
            </w:r>
          </w:p>
        </w:tc>
        <w:tc>
          <w:tcPr>
            <w:tcW w:w="8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D1610E" w14:textId="2D803670" w:rsidR="00905003" w:rsidRPr="007E0115" w:rsidRDefault="0071317A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71317A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Wbudowany system kontroli poziomu eluentów, z czujnikami poziomu cieczy w butlach z eluentami, automatycznie wstrzymujący proces w przypadku zejścia poziomu eluentu poniżej poziomu minimalnego. System kontroli poziomu rozpuszczalników za pomocą czujnika ciśnienia na wlocie  filtra rurki ssącej, nie wymagający kalibracji.</w:t>
            </w:r>
          </w:p>
        </w:tc>
        <w:tc>
          <w:tcPr>
            <w:tcW w:w="4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E1BCB48" w14:textId="2F996A52" w:rsidR="00905003" w:rsidRPr="007E011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05003" w:rsidRPr="007E0115" w14:paraId="2DC0F88E" w14:textId="77777777" w:rsidTr="00844D14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86C188" w14:textId="0DEBF860" w:rsidR="00905003" w:rsidRPr="007E0115" w:rsidRDefault="00312256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lastRenderedPageBreak/>
              <w:t>1.</w:t>
            </w:r>
            <w:r w:rsidR="00905003" w:rsidRPr="007E011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6</w:t>
            </w:r>
          </w:p>
        </w:tc>
        <w:tc>
          <w:tcPr>
            <w:tcW w:w="8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BB7A2F" w14:textId="7D775DF9" w:rsidR="00905003" w:rsidRPr="007E0115" w:rsidRDefault="0071317A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71317A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Wbudowany system kontroli poziomu zlewek, z czujnikiem poziomu cieczy w butli zbierającej, automatycznie wstrzymujący proces w przypadku przekroczenia poziomu zlewek powyżej poziomu zadanego jako maksymalny. System kontroli za pomocą czujnika ciśnienia na wylocie rurki wgłębnej, nie wymagający kalibracji.</w:t>
            </w:r>
          </w:p>
        </w:tc>
        <w:tc>
          <w:tcPr>
            <w:tcW w:w="4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2ADB9E3" w14:textId="755F32FB" w:rsidR="00905003" w:rsidRPr="007E011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05003" w:rsidRPr="007E0115" w14:paraId="51F6F9F8" w14:textId="77777777" w:rsidTr="00844D14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0C372D" w14:textId="288CC219" w:rsidR="00905003" w:rsidRPr="007E0115" w:rsidRDefault="00312256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</w:t>
            </w:r>
            <w:r w:rsidR="00905003" w:rsidRPr="007E011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7</w:t>
            </w:r>
          </w:p>
        </w:tc>
        <w:tc>
          <w:tcPr>
            <w:tcW w:w="8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ADA026" w14:textId="746C09E5" w:rsidR="00905003" w:rsidRPr="007E0115" w:rsidRDefault="0071317A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71317A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Wbudowane systemy bezpieczeństwa, między innymi : uziemione ścieżki obiegu rozpuszczalników (</w:t>
            </w:r>
            <w:proofErr w:type="spellStart"/>
            <w:r w:rsidRPr="0071317A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fluoropolimer</w:t>
            </w:r>
            <w:proofErr w:type="spellEnd"/>
            <w:r w:rsidRPr="0071317A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 xml:space="preserve"> z grafitem), monitorowanie poziomu ciśnienia, czujnik poziomu oparów z określeniem przez użytkownika progu alarmu i z detektorem rejestrującym jakikolwiek przeciek.</w:t>
            </w:r>
          </w:p>
        </w:tc>
        <w:tc>
          <w:tcPr>
            <w:tcW w:w="4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B2BFF89" w14:textId="6FC49B30" w:rsidR="00905003" w:rsidRPr="007E0115" w:rsidRDefault="00905003" w:rsidP="002D134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05003" w:rsidRPr="007E0115" w14:paraId="3BBCACB6" w14:textId="77777777" w:rsidTr="00844D14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E078B6" w14:textId="63C57917" w:rsidR="00905003" w:rsidRPr="007E0115" w:rsidRDefault="00312256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</w:t>
            </w:r>
            <w:r w:rsidR="00905003" w:rsidRPr="007E011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8</w:t>
            </w:r>
          </w:p>
        </w:tc>
        <w:tc>
          <w:tcPr>
            <w:tcW w:w="8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839AE2" w14:textId="2C471C31" w:rsidR="002D1344" w:rsidRPr="007E0115" w:rsidRDefault="0071317A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71317A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 xml:space="preserve">Automatycznie przełączający się w wymaganą pozycję zawór do </w:t>
            </w:r>
            <w:proofErr w:type="spellStart"/>
            <w:r w:rsidRPr="0071317A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nastrzyków</w:t>
            </w:r>
            <w:proofErr w:type="spellEnd"/>
            <w:r w:rsidRPr="0071317A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, automatycznie samoczyszczący się.</w:t>
            </w:r>
          </w:p>
        </w:tc>
        <w:tc>
          <w:tcPr>
            <w:tcW w:w="4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2225FA9" w14:textId="51499853" w:rsidR="00905003" w:rsidRPr="007E011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1F6545" w:rsidRPr="00026FB7" w14:paraId="05D530B6" w14:textId="77777777" w:rsidTr="00844D14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A7AF28" w14:textId="58F6A823" w:rsidR="001F6545" w:rsidRDefault="001F6545" w:rsidP="001F6545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9</w:t>
            </w:r>
          </w:p>
        </w:tc>
        <w:tc>
          <w:tcPr>
            <w:tcW w:w="8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F75E2F" w14:textId="615B8CDB" w:rsidR="001F6545" w:rsidRPr="00026FB7" w:rsidRDefault="001F6545" w:rsidP="00026FB7">
            <w:pPr>
              <w:spacing w:beforeLines="1" w:before="2" w:afterLines="1" w:after="2" w:line="240" w:lineRule="auto"/>
              <w:rPr>
                <w:rFonts w:ascii="Times New Roman" w:eastAsia="Times New Roman" w:hAnsi="Times New Roman" w:cs="Arial"/>
                <w:bCs/>
                <w:lang w:val="cs-CZ"/>
              </w:rPr>
            </w:pPr>
            <w:r w:rsidRPr="00BC0856">
              <w:rPr>
                <w:rFonts w:ascii="Times New Roman" w:eastAsia="Times New Roman" w:hAnsi="Times New Roman" w:cs="Arial"/>
                <w:bCs/>
                <w:lang w:val="cs-CZ"/>
              </w:rPr>
              <w:t>Możliwość wpisania wyniku rozdziału z dwóch płytek TLC, na tej podstawie system proponuje optymalnie dobrany gradient do podziału próbki.</w:t>
            </w:r>
          </w:p>
        </w:tc>
        <w:tc>
          <w:tcPr>
            <w:tcW w:w="4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DE503F1" w14:textId="01F07638" w:rsidR="001F6545" w:rsidRPr="007E0115" w:rsidRDefault="001F6545" w:rsidP="00026FB7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1F6545" w:rsidRPr="00026FB7" w14:paraId="599CE98A" w14:textId="77777777" w:rsidTr="00844D14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BA68D8" w14:textId="3C59515D" w:rsidR="001F6545" w:rsidRDefault="001F6545" w:rsidP="001F6545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10</w:t>
            </w:r>
          </w:p>
        </w:tc>
        <w:tc>
          <w:tcPr>
            <w:tcW w:w="8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54FF2F" w14:textId="10379842" w:rsidR="001F6545" w:rsidRPr="00026FB7" w:rsidRDefault="001F6545" w:rsidP="00026FB7">
            <w:pPr>
              <w:spacing w:beforeLines="1" w:before="2" w:afterLines="1" w:after="2" w:line="240" w:lineRule="auto"/>
              <w:rPr>
                <w:rFonts w:ascii="Times New Roman" w:eastAsia="Times New Roman" w:hAnsi="Times New Roman" w:cs="Arial"/>
                <w:bCs/>
                <w:lang w:val="cs-CZ"/>
              </w:rPr>
            </w:pPr>
            <w:r w:rsidRPr="00BC0856">
              <w:rPr>
                <w:rFonts w:ascii="Times New Roman" w:eastAsia="Times New Roman" w:hAnsi="Times New Roman" w:cs="Arial"/>
                <w:bCs/>
                <w:lang w:val="cs-CZ"/>
              </w:rPr>
              <w:t>Możliwość naniesienia próbki ciekłej, stałej lub na kolumnie.</w:t>
            </w:r>
          </w:p>
        </w:tc>
        <w:tc>
          <w:tcPr>
            <w:tcW w:w="4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7CE8A50" w14:textId="200952B1" w:rsidR="001F6545" w:rsidRPr="007E0115" w:rsidRDefault="001F6545" w:rsidP="00026FB7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1F6545" w:rsidRPr="00026FB7" w14:paraId="4154E863" w14:textId="77777777" w:rsidTr="00844D14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9952E8" w14:textId="20D80580" w:rsidR="001F6545" w:rsidRDefault="001F6545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1</w:t>
            </w:r>
            <w:r w:rsidR="00E800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</w:t>
            </w:r>
          </w:p>
        </w:tc>
        <w:tc>
          <w:tcPr>
            <w:tcW w:w="8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0E9108" w14:textId="617C6B42" w:rsidR="001F6545" w:rsidRPr="001F6545" w:rsidRDefault="001F6545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cs-CZ" w:eastAsia="pl-PL"/>
              </w:rPr>
            </w:pPr>
            <w:r w:rsidRPr="00BC0856">
              <w:rPr>
                <w:rFonts w:ascii="Times New Roman" w:eastAsia="Times New Roman" w:hAnsi="Times New Roman" w:cs="Arial"/>
                <w:bCs/>
                <w:lang w:val="cs-CZ"/>
              </w:rPr>
              <w:t>Możliwość automatycznego mycia i przedmuchu kolumny po rozdziale.</w:t>
            </w:r>
          </w:p>
        </w:tc>
        <w:tc>
          <w:tcPr>
            <w:tcW w:w="4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EDEB865" w14:textId="5EF054F0" w:rsidR="001F6545" w:rsidRPr="007E0115" w:rsidRDefault="001F6545" w:rsidP="00026FB7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764EAD" w:rsidRPr="00026FB7" w14:paraId="6ACB4D5C" w14:textId="77777777" w:rsidTr="00844D14">
        <w:trPr>
          <w:trHeight w:val="325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E80A64" w14:textId="32D0031A" w:rsidR="00764EAD" w:rsidRDefault="00764EAD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1</w:t>
            </w:r>
            <w:r w:rsidR="00E800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</w:t>
            </w:r>
          </w:p>
        </w:tc>
        <w:tc>
          <w:tcPr>
            <w:tcW w:w="8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E34704" w14:textId="4EF70DFD" w:rsidR="00764EAD" w:rsidRPr="00BC0856" w:rsidRDefault="00764EAD" w:rsidP="00764EAD">
            <w:pPr>
              <w:spacing w:beforeLines="1" w:before="2" w:afterLines="1" w:after="2" w:line="240" w:lineRule="auto"/>
              <w:rPr>
                <w:rFonts w:ascii="Times New Roman" w:eastAsia="Times New Roman" w:hAnsi="Times New Roman" w:cs="Arial"/>
                <w:bCs/>
                <w:lang w:val="cs-CZ"/>
              </w:rPr>
            </w:pPr>
            <w:r w:rsidRPr="00BC0856">
              <w:rPr>
                <w:rFonts w:ascii="Times New Roman" w:eastAsia="Times New Roman" w:hAnsi="Times New Roman" w:cs="Arial"/>
                <w:bCs/>
                <w:lang w:val="cs-CZ"/>
              </w:rPr>
              <w:t>Tryby pracy: izokratyczny z możliwościami łączenia eluentów, gradient krokowy, gradient liniowy.</w:t>
            </w:r>
          </w:p>
        </w:tc>
        <w:tc>
          <w:tcPr>
            <w:tcW w:w="4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2283021" w14:textId="4B9FDE96" w:rsidR="00764EAD" w:rsidRPr="007E0115" w:rsidRDefault="00764EAD" w:rsidP="00026FB7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E8008B" w:rsidRPr="00026FB7" w14:paraId="56F1CCD5" w14:textId="77777777" w:rsidTr="00844D14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74382F" w14:textId="2FC92090" w:rsidR="00E8008B" w:rsidRDefault="00E8008B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13</w:t>
            </w:r>
          </w:p>
        </w:tc>
        <w:tc>
          <w:tcPr>
            <w:tcW w:w="8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9C5EEE" w14:textId="4D60DF38" w:rsidR="00E8008B" w:rsidRPr="00BC0856" w:rsidRDefault="007F53F2" w:rsidP="00764EAD">
            <w:pPr>
              <w:spacing w:beforeLines="1" w:before="2" w:afterLines="1" w:after="2" w:line="240" w:lineRule="auto"/>
              <w:rPr>
                <w:rFonts w:ascii="Times New Roman" w:eastAsia="Times New Roman" w:hAnsi="Times New Roman" w:cs="Arial"/>
                <w:bCs/>
                <w:lang w:val="cs-CZ"/>
              </w:rPr>
            </w:pPr>
            <w:r>
              <w:rPr>
                <w:rFonts w:ascii="Times New Roman" w:eastAsia="Times New Roman" w:hAnsi="Times New Roman" w:cs="Arial"/>
                <w:bCs/>
                <w:lang w:val="cs-CZ"/>
              </w:rPr>
              <w:t>P</w:t>
            </w:r>
            <w:r w:rsidR="00E8008B" w:rsidRPr="00E8008B">
              <w:rPr>
                <w:rFonts w:ascii="Times New Roman" w:eastAsia="Times New Roman" w:hAnsi="Times New Roman" w:cs="Arial"/>
                <w:bCs/>
                <w:lang w:val="cs-CZ"/>
              </w:rPr>
              <w:t>odstawka na rozpuszczalniki zintegrowana z systemem</w:t>
            </w:r>
          </w:p>
        </w:tc>
        <w:tc>
          <w:tcPr>
            <w:tcW w:w="4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1F2B40B" w14:textId="2C18148A" w:rsidR="00E8008B" w:rsidRPr="007E0115" w:rsidRDefault="00E8008B" w:rsidP="00E8008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E8008B" w:rsidRPr="00026FB7" w14:paraId="40F23DAD" w14:textId="77777777" w:rsidTr="00844D14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01B6A9" w14:textId="508BB2EC" w:rsidR="00E8008B" w:rsidRDefault="00E8008B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14</w:t>
            </w:r>
          </w:p>
        </w:tc>
        <w:tc>
          <w:tcPr>
            <w:tcW w:w="8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C934D5" w14:textId="3F63DD3D" w:rsidR="00E8008B" w:rsidRPr="00E8008B" w:rsidRDefault="007F53F2" w:rsidP="00764EAD">
            <w:pPr>
              <w:spacing w:beforeLines="1" w:before="2" w:afterLines="1" w:after="2" w:line="240" w:lineRule="auto"/>
              <w:rPr>
                <w:rFonts w:ascii="Times New Roman" w:eastAsia="Times New Roman" w:hAnsi="Times New Roman" w:cs="Arial"/>
                <w:bCs/>
                <w:lang w:val="cs-CZ"/>
              </w:rPr>
            </w:pPr>
            <w:r>
              <w:rPr>
                <w:rFonts w:ascii="Times New Roman" w:eastAsia="Times New Roman" w:hAnsi="Times New Roman" w:cs="Arial"/>
                <w:bCs/>
                <w:lang w:val="cs-CZ"/>
              </w:rPr>
              <w:t>P</w:t>
            </w:r>
            <w:r w:rsidR="00E8008B" w:rsidRPr="00E8008B">
              <w:rPr>
                <w:rFonts w:ascii="Times New Roman" w:eastAsia="Times New Roman" w:hAnsi="Times New Roman" w:cs="Arial"/>
                <w:bCs/>
                <w:lang w:val="cs-CZ"/>
              </w:rPr>
              <w:t>odstawka na butle mieszcząca 4 butle po 2.5l</w:t>
            </w:r>
          </w:p>
        </w:tc>
        <w:tc>
          <w:tcPr>
            <w:tcW w:w="4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CFC9523" w14:textId="0BC38169" w:rsidR="00E8008B" w:rsidRPr="007E0115" w:rsidRDefault="00E8008B" w:rsidP="00E8008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05003" w:rsidRPr="007E0115" w14:paraId="767BC3D1" w14:textId="77777777" w:rsidTr="00844D14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3AA58C" w14:textId="5954747A" w:rsidR="00905003" w:rsidRPr="007E0115" w:rsidRDefault="0071317A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</w:t>
            </w:r>
          </w:p>
        </w:tc>
        <w:tc>
          <w:tcPr>
            <w:tcW w:w="8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EDC71E" w14:textId="4A91E03E" w:rsidR="00905003" w:rsidRPr="0071317A" w:rsidRDefault="0071317A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pl-PL" w:eastAsia="pl-PL"/>
              </w:rPr>
            </w:pPr>
            <w:r w:rsidRPr="0071317A">
              <w:rPr>
                <w:rFonts w:ascii="Times New Roman" w:eastAsia="Times New Roman" w:hAnsi="Times New Roman" w:cs="Times New Roman"/>
                <w:b/>
                <w:bCs/>
                <w:color w:val="000000"/>
                <w:lang w:val="pl-PL" w:eastAsia="pl-PL"/>
              </w:rPr>
              <w:t>Kolektor frakcji:</w:t>
            </w:r>
          </w:p>
        </w:tc>
        <w:tc>
          <w:tcPr>
            <w:tcW w:w="4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E40C96A" w14:textId="5EC2C631" w:rsidR="00905003" w:rsidRPr="007E011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05003" w:rsidRPr="007E0115" w14:paraId="4BEA0041" w14:textId="77777777" w:rsidTr="00844D14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1420BD" w14:textId="55B10E6E" w:rsidR="00905003" w:rsidRPr="007E0115" w:rsidRDefault="0071317A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</w:t>
            </w:r>
            <w:r w:rsidR="00312256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</w:t>
            </w:r>
            <w:r w:rsidR="00905003" w:rsidRPr="007E011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</w:t>
            </w:r>
          </w:p>
        </w:tc>
        <w:tc>
          <w:tcPr>
            <w:tcW w:w="8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38B738" w14:textId="0CE62CBA" w:rsidR="00905003" w:rsidRPr="0071317A" w:rsidRDefault="004A4964" w:rsidP="004A4964">
            <w:pPr>
              <w:spacing w:beforeLines="1" w:before="2" w:afterLines="1" w:after="2" w:line="240" w:lineRule="auto"/>
              <w:rPr>
                <w:rFonts w:ascii="Times New Roman" w:eastAsia="Times New Roman" w:hAnsi="Times New Roman" w:cs="Arial"/>
                <w:bCs/>
                <w:lang w:val="cs-CZ"/>
              </w:rPr>
            </w:pPr>
            <w:r>
              <w:rPr>
                <w:rFonts w:ascii="Times New Roman" w:eastAsia="Times New Roman" w:hAnsi="Times New Roman" w:cs="Arial"/>
                <w:bCs/>
                <w:lang w:val="cs-CZ"/>
              </w:rPr>
              <w:t>K</w:t>
            </w:r>
            <w:r w:rsidRPr="004A4964">
              <w:rPr>
                <w:rFonts w:ascii="Times New Roman" w:eastAsia="Times New Roman" w:hAnsi="Times New Roman" w:cs="Arial"/>
                <w:bCs/>
                <w:lang w:val="cs-CZ"/>
              </w:rPr>
              <w:t>olektor frakcji wyposażony w dwie podstawki z systemem RFID</w:t>
            </w:r>
            <w:r>
              <w:rPr>
                <w:rFonts w:ascii="Times New Roman" w:eastAsia="Times New Roman" w:hAnsi="Times New Roman" w:cs="Arial"/>
                <w:bCs/>
                <w:lang w:val="cs-CZ"/>
              </w:rPr>
              <w:t xml:space="preserve"> </w:t>
            </w:r>
            <w:r w:rsidRPr="004A4964">
              <w:rPr>
                <w:rFonts w:ascii="Times New Roman" w:eastAsia="Times New Roman" w:hAnsi="Times New Roman" w:cs="Arial"/>
                <w:bCs/>
                <w:lang w:val="cs-CZ"/>
              </w:rPr>
              <w:t>(automatyczny system rozpoznawania używanej podstawki lub jej braku w</w:t>
            </w:r>
            <w:r>
              <w:rPr>
                <w:rFonts w:ascii="Times New Roman" w:eastAsia="Times New Roman" w:hAnsi="Times New Roman" w:cs="Arial"/>
                <w:bCs/>
                <w:lang w:val="cs-CZ"/>
              </w:rPr>
              <w:t xml:space="preserve"> </w:t>
            </w:r>
            <w:r w:rsidRPr="004A4964">
              <w:rPr>
                <w:rFonts w:ascii="Times New Roman" w:eastAsia="Times New Roman" w:hAnsi="Times New Roman" w:cs="Arial"/>
                <w:bCs/>
                <w:lang w:val="cs-CZ"/>
              </w:rPr>
              <w:t>miejscu zbierania)</w:t>
            </w:r>
          </w:p>
        </w:tc>
        <w:tc>
          <w:tcPr>
            <w:tcW w:w="4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ECA2494" w14:textId="7FB9A0D3" w:rsidR="00905003" w:rsidRPr="007E0115" w:rsidRDefault="0071317A" w:rsidP="0071317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7E011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 xml:space="preserve"> </w:t>
            </w:r>
          </w:p>
        </w:tc>
      </w:tr>
      <w:tr w:rsidR="00905003" w:rsidRPr="007E0115" w14:paraId="04B496EA" w14:textId="77777777" w:rsidTr="00844D14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0EB202" w14:textId="2D3C8857" w:rsidR="00905003" w:rsidRPr="007E0115" w:rsidRDefault="0071317A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</w:t>
            </w:r>
            <w:r w:rsidR="00312256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</w:t>
            </w:r>
          </w:p>
        </w:tc>
        <w:tc>
          <w:tcPr>
            <w:tcW w:w="8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CFB92F" w14:textId="2B101F44" w:rsidR="00905003" w:rsidRPr="007E0115" w:rsidRDefault="004A4964" w:rsidP="004A496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>
              <w:rPr>
                <w:rFonts w:ascii="Times New Roman" w:eastAsia="Times New Roman" w:hAnsi="Times New Roman" w:cs="Arial"/>
                <w:bCs/>
                <w:lang w:val="pl-PL" w:eastAsia="pl-PL"/>
              </w:rPr>
              <w:t>M</w:t>
            </w:r>
            <w:r w:rsidRPr="004A4964">
              <w:rPr>
                <w:rFonts w:ascii="Times New Roman" w:eastAsia="Times New Roman" w:hAnsi="Times New Roman" w:cs="Arial"/>
                <w:bCs/>
                <w:lang w:val="pl-PL" w:eastAsia="pl-PL"/>
              </w:rPr>
              <w:t>ożliwość wymiany statywów bez konieczności zatrzymywania analizy</w:t>
            </w:r>
            <w:r>
              <w:rPr>
                <w:rFonts w:ascii="Times New Roman" w:eastAsia="Times New Roman" w:hAnsi="Times New Roman" w:cs="Arial"/>
                <w:bCs/>
                <w:lang w:val="pl-PL" w:eastAsia="pl-PL"/>
              </w:rPr>
              <w:t xml:space="preserve"> </w:t>
            </w:r>
            <w:r w:rsidRPr="004A4964">
              <w:rPr>
                <w:rFonts w:ascii="Times New Roman" w:eastAsia="Times New Roman" w:hAnsi="Times New Roman" w:cs="Arial"/>
                <w:bCs/>
                <w:lang w:val="pl-PL" w:eastAsia="pl-PL"/>
              </w:rPr>
              <w:t>(nie wymaga zmiany w metodzie ze względu na zastosowanie systemu</w:t>
            </w:r>
            <w:r>
              <w:rPr>
                <w:rFonts w:ascii="Times New Roman" w:eastAsia="Times New Roman" w:hAnsi="Times New Roman" w:cs="Arial"/>
                <w:bCs/>
                <w:lang w:val="pl-PL" w:eastAsia="pl-PL"/>
              </w:rPr>
              <w:t xml:space="preserve"> </w:t>
            </w:r>
            <w:r w:rsidRPr="004A4964">
              <w:rPr>
                <w:rFonts w:ascii="Times New Roman" w:eastAsia="Times New Roman" w:hAnsi="Times New Roman" w:cs="Arial"/>
                <w:bCs/>
                <w:lang w:val="pl-PL" w:eastAsia="pl-PL"/>
              </w:rPr>
              <w:t>RFID),</w:t>
            </w:r>
          </w:p>
        </w:tc>
        <w:tc>
          <w:tcPr>
            <w:tcW w:w="4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6584DFD" w14:textId="0687A05E" w:rsidR="00905003" w:rsidRPr="007E011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764EAD" w:rsidRPr="007E0115" w14:paraId="1768BAE8" w14:textId="77777777" w:rsidTr="00844D14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020249" w14:textId="44709F5B" w:rsidR="00764EAD" w:rsidRDefault="00764EAD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.3</w:t>
            </w:r>
          </w:p>
        </w:tc>
        <w:tc>
          <w:tcPr>
            <w:tcW w:w="8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1E94C5" w14:textId="082DAFE7" w:rsidR="00764EAD" w:rsidRPr="0071317A" w:rsidRDefault="004A4964" w:rsidP="004A4964">
            <w:pPr>
              <w:spacing w:after="0" w:line="240" w:lineRule="auto"/>
              <w:rPr>
                <w:rFonts w:ascii="Times New Roman" w:eastAsia="Times New Roman" w:hAnsi="Times New Roman" w:cs="Arial"/>
                <w:bCs/>
                <w:lang w:val="pl-PL" w:eastAsia="pl-PL"/>
              </w:rPr>
            </w:pPr>
            <w:r>
              <w:rPr>
                <w:rFonts w:ascii="Times New Roman" w:eastAsia="Times New Roman" w:hAnsi="Times New Roman" w:cs="Arial"/>
                <w:bCs/>
                <w:lang w:val="pl-PL"/>
              </w:rPr>
              <w:t>M</w:t>
            </w:r>
            <w:r w:rsidRPr="004A4964">
              <w:rPr>
                <w:rFonts w:ascii="Times New Roman" w:eastAsia="Times New Roman" w:hAnsi="Times New Roman" w:cs="Arial"/>
                <w:bCs/>
                <w:lang w:val="cs-CZ"/>
              </w:rPr>
              <w:t>ożliwość zbierania dowolnej objętości frakcji z całej szerokości piku lub</w:t>
            </w:r>
            <w:r>
              <w:rPr>
                <w:rFonts w:ascii="Times New Roman" w:eastAsia="Times New Roman" w:hAnsi="Times New Roman" w:cs="Arial"/>
                <w:bCs/>
                <w:lang w:val="cs-CZ"/>
              </w:rPr>
              <w:t xml:space="preserve"> </w:t>
            </w:r>
            <w:r w:rsidRPr="004A4964">
              <w:rPr>
                <w:rFonts w:ascii="Times New Roman" w:eastAsia="Times New Roman" w:hAnsi="Times New Roman" w:cs="Arial"/>
                <w:bCs/>
                <w:lang w:val="cs-CZ"/>
              </w:rPr>
              <w:t>jego części oraz programowanie objętości, czasu, narostu sygnału z</w:t>
            </w:r>
            <w:r>
              <w:rPr>
                <w:rFonts w:ascii="Times New Roman" w:eastAsia="Times New Roman" w:hAnsi="Times New Roman" w:cs="Arial"/>
                <w:bCs/>
                <w:lang w:val="cs-CZ"/>
              </w:rPr>
              <w:t xml:space="preserve"> </w:t>
            </w:r>
            <w:r w:rsidRPr="004A4964">
              <w:rPr>
                <w:rFonts w:ascii="Times New Roman" w:eastAsia="Times New Roman" w:hAnsi="Times New Roman" w:cs="Arial"/>
                <w:bCs/>
                <w:lang w:val="cs-CZ"/>
              </w:rPr>
              <w:t>detektorów,</w:t>
            </w:r>
          </w:p>
        </w:tc>
        <w:tc>
          <w:tcPr>
            <w:tcW w:w="4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B3E12EB" w14:textId="3BC87AF6" w:rsidR="00764EAD" w:rsidRPr="007E0115" w:rsidRDefault="00764EAD" w:rsidP="00026FB7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764EAD" w:rsidRPr="00026FB7" w14:paraId="09EBCA0E" w14:textId="77777777" w:rsidTr="00844D14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4A3D46" w14:textId="71B6F3CE" w:rsidR="00764EAD" w:rsidRDefault="00764EAD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.4</w:t>
            </w:r>
          </w:p>
        </w:tc>
        <w:tc>
          <w:tcPr>
            <w:tcW w:w="8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1DA12A" w14:textId="52D16D68" w:rsidR="00764EAD" w:rsidRPr="00764EAD" w:rsidRDefault="004A4964" w:rsidP="00764EAD">
            <w:pPr>
              <w:spacing w:beforeLines="1" w:before="2" w:afterLines="1" w:after="2" w:line="240" w:lineRule="auto"/>
              <w:rPr>
                <w:rFonts w:ascii="Times New Roman" w:eastAsia="Times New Roman" w:hAnsi="Times New Roman" w:cs="Arial"/>
                <w:bCs/>
                <w:lang w:val="cs-CZ"/>
              </w:rPr>
            </w:pPr>
            <w:r>
              <w:rPr>
                <w:rFonts w:ascii="Times New Roman" w:eastAsia="Times New Roman" w:hAnsi="Times New Roman" w:cs="Arial"/>
                <w:bCs/>
                <w:lang w:val="cs-CZ"/>
              </w:rPr>
              <w:t>M</w:t>
            </w:r>
            <w:r w:rsidRPr="004A4964">
              <w:rPr>
                <w:rFonts w:ascii="Times New Roman" w:eastAsia="Times New Roman" w:hAnsi="Times New Roman" w:cs="Arial"/>
                <w:bCs/>
                <w:lang w:val="cs-CZ"/>
              </w:rPr>
              <w:t>ożliwość ręcznego zbierania frakcji</w:t>
            </w:r>
          </w:p>
        </w:tc>
        <w:tc>
          <w:tcPr>
            <w:tcW w:w="4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1BC8FF8" w14:textId="6A1E38C8" w:rsidR="00764EAD" w:rsidRPr="007E0115" w:rsidRDefault="00764EAD" w:rsidP="00026FB7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4A4964" w:rsidRPr="00026FB7" w14:paraId="5311CBC7" w14:textId="77777777" w:rsidTr="00844D14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585695" w14:textId="2DE71618" w:rsidR="004A4964" w:rsidRDefault="004A4964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.5</w:t>
            </w:r>
          </w:p>
        </w:tc>
        <w:tc>
          <w:tcPr>
            <w:tcW w:w="8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FE3498" w14:textId="7377C29E" w:rsidR="004A4964" w:rsidRDefault="004A4964" w:rsidP="004A4964">
            <w:pPr>
              <w:spacing w:beforeLines="1" w:before="2" w:afterLines="1" w:after="2" w:line="240" w:lineRule="auto"/>
              <w:rPr>
                <w:rFonts w:ascii="Times New Roman" w:eastAsia="Times New Roman" w:hAnsi="Times New Roman" w:cs="Arial"/>
                <w:bCs/>
                <w:lang w:val="cs-CZ"/>
              </w:rPr>
            </w:pPr>
            <w:r>
              <w:rPr>
                <w:rFonts w:ascii="Times New Roman" w:eastAsia="Times New Roman" w:hAnsi="Times New Roman" w:cs="Arial"/>
                <w:bCs/>
                <w:lang w:val="cs-CZ"/>
              </w:rPr>
              <w:t>D</w:t>
            </w:r>
            <w:r w:rsidRPr="004A4964">
              <w:rPr>
                <w:rFonts w:ascii="Times New Roman" w:eastAsia="Times New Roman" w:hAnsi="Times New Roman" w:cs="Arial"/>
                <w:bCs/>
                <w:lang w:val="cs-CZ"/>
              </w:rPr>
              <w:t>ostępne podstawki na fiolki o średnicach 13, 16 (standard), 18, 25, 28</w:t>
            </w:r>
            <w:r>
              <w:rPr>
                <w:rFonts w:ascii="Times New Roman" w:eastAsia="Times New Roman" w:hAnsi="Times New Roman" w:cs="Arial"/>
                <w:bCs/>
                <w:lang w:val="cs-CZ"/>
              </w:rPr>
              <w:t xml:space="preserve"> </w:t>
            </w:r>
            <w:r w:rsidRPr="004A4964">
              <w:rPr>
                <w:rFonts w:ascii="Times New Roman" w:eastAsia="Times New Roman" w:hAnsi="Times New Roman" w:cs="Arial"/>
                <w:bCs/>
                <w:lang w:val="cs-CZ"/>
              </w:rPr>
              <w:t>mm, butle 450ml, vialki scyntylacyjne</w:t>
            </w:r>
          </w:p>
        </w:tc>
        <w:tc>
          <w:tcPr>
            <w:tcW w:w="4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E349A57" w14:textId="3343EA09" w:rsidR="004A4964" w:rsidRPr="007E0115" w:rsidRDefault="004A4964" w:rsidP="004A496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05003" w:rsidRPr="007E0115" w14:paraId="6CB8406E" w14:textId="77777777" w:rsidTr="00844D14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0E44BC" w14:textId="6B4F4CCC" w:rsidR="00905003" w:rsidRPr="00E064EF" w:rsidRDefault="0071317A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</w:pPr>
            <w:r w:rsidRPr="00E064E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>3</w:t>
            </w:r>
          </w:p>
        </w:tc>
        <w:tc>
          <w:tcPr>
            <w:tcW w:w="8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6F9CD8" w14:textId="41D2242D" w:rsidR="00905003" w:rsidRPr="00E064EF" w:rsidRDefault="0071317A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pl-PL" w:eastAsia="pl-PL"/>
              </w:rPr>
            </w:pPr>
            <w:r w:rsidRPr="00E064EF">
              <w:rPr>
                <w:rFonts w:ascii="Times New Roman" w:eastAsia="Times New Roman" w:hAnsi="Times New Roman" w:cs="Times New Roman"/>
                <w:b/>
                <w:bCs/>
                <w:color w:val="000000"/>
                <w:lang w:val="pl-PL" w:eastAsia="pl-PL"/>
              </w:rPr>
              <w:t>Detektor</w:t>
            </w:r>
            <w:r w:rsidR="00E064EF">
              <w:rPr>
                <w:rFonts w:ascii="Times New Roman" w:eastAsia="Times New Roman" w:hAnsi="Times New Roman" w:cs="Times New Roman"/>
                <w:b/>
                <w:bCs/>
                <w:color w:val="000000"/>
                <w:lang w:val="pl-PL" w:eastAsia="pl-PL"/>
              </w:rPr>
              <w:t xml:space="preserve"> UV</w:t>
            </w:r>
          </w:p>
        </w:tc>
        <w:tc>
          <w:tcPr>
            <w:tcW w:w="4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04F4935" w14:textId="6A3AC6D1" w:rsidR="00905003" w:rsidRPr="007E011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05003" w:rsidRPr="007E0115" w14:paraId="7825A233" w14:textId="77777777" w:rsidTr="00844D14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8CB56B" w14:textId="76B23793" w:rsidR="00905003" w:rsidRPr="007E0115" w:rsidRDefault="0071317A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3.1</w:t>
            </w:r>
          </w:p>
        </w:tc>
        <w:tc>
          <w:tcPr>
            <w:tcW w:w="8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18B4A4" w14:textId="0474924E" w:rsidR="00905003" w:rsidRPr="007E0115" w:rsidRDefault="0071317A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71317A">
              <w:rPr>
                <w:rFonts w:ascii="Times New Roman" w:eastAsia="Times New Roman" w:hAnsi="Times New Roman" w:cs="Times New Roman"/>
                <w:lang w:val="pl-PL" w:eastAsia="pl-PL"/>
              </w:rPr>
              <w:t xml:space="preserve">Wbudowany detektor UV z zakresem nie </w:t>
            </w:r>
            <w:r w:rsidRPr="00026FB7">
              <w:rPr>
                <w:rFonts w:ascii="Times New Roman" w:eastAsia="Times New Roman" w:hAnsi="Times New Roman" w:cs="Times New Roman"/>
                <w:lang w:val="pl-PL" w:eastAsia="pl-PL"/>
              </w:rPr>
              <w:t xml:space="preserve">mniejszym niż 200 – </w:t>
            </w:r>
            <w:r w:rsidR="00E064EF" w:rsidRPr="00026FB7">
              <w:rPr>
                <w:rFonts w:ascii="Times New Roman" w:eastAsia="Times New Roman" w:hAnsi="Times New Roman" w:cs="Times New Roman"/>
                <w:lang w:val="pl-PL" w:eastAsia="pl-PL"/>
              </w:rPr>
              <w:t>8</w:t>
            </w:r>
            <w:r w:rsidRPr="00026FB7">
              <w:rPr>
                <w:rFonts w:ascii="Times New Roman" w:eastAsia="Times New Roman" w:hAnsi="Times New Roman" w:cs="Times New Roman"/>
                <w:lang w:val="pl-PL" w:eastAsia="pl-PL"/>
              </w:rPr>
              <w:t xml:space="preserve">00 </w:t>
            </w:r>
            <w:proofErr w:type="spellStart"/>
            <w:r w:rsidRPr="00026FB7">
              <w:rPr>
                <w:rFonts w:ascii="Times New Roman" w:eastAsia="Times New Roman" w:hAnsi="Times New Roman" w:cs="Times New Roman"/>
                <w:lang w:val="pl-PL" w:eastAsia="pl-PL"/>
              </w:rPr>
              <w:t>nm</w:t>
            </w:r>
            <w:proofErr w:type="spellEnd"/>
            <w:r w:rsidRPr="00026FB7">
              <w:rPr>
                <w:rFonts w:ascii="Times New Roman" w:eastAsia="Times New Roman" w:hAnsi="Times New Roman" w:cs="Times New Roman"/>
                <w:lang w:val="pl-PL" w:eastAsia="pl-PL"/>
              </w:rPr>
              <w:t xml:space="preserve"> typu PDA, ze zmienną długością fali, detektor co najmniej 2-kanałowy, zapewniający jednocześnie rejestrację</w:t>
            </w:r>
            <w:r w:rsidRPr="0071317A">
              <w:rPr>
                <w:rFonts w:ascii="Times New Roman" w:eastAsia="Times New Roman" w:hAnsi="Times New Roman" w:cs="Times New Roman"/>
                <w:lang w:val="pl-PL" w:eastAsia="pl-PL"/>
              </w:rPr>
              <w:t xml:space="preserve"> </w:t>
            </w:r>
            <w:proofErr w:type="spellStart"/>
            <w:r w:rsidRPr="0071317A">
              <w:rPr>
                <w:rFonts w:ascii="Times New Roman" w:eastAsia="Times New Roman" w:hAnsi="Times New Roman" w:cs="Times New Roman"/>
                <w:lang w:val="pl-PL" w:eastAsia="pl-PL"/>
              </w:rPr>
              <w:t>chromatogramów</w:t>
            </w:r>
            <w:proofErr w:type="spellEnd"/>
            <w:r w:rsidRPr="0071317A">
              <w:rPr>
                <w:rFonts w:ascii="Times New Roman" w:eastAsia="Times New Roman" w:hAnsi="Times New Roman" w:cs="Times New Roman"/>
                <w:lang w:val="pl-PL" w:eastAsia="pl-PL"/>
              </w:rPr>
              <w:t xml:space="preserve"> dla co najmniej dwóch dowolnie zdefiniowanych długości fali. </w:t>
            </w:r>
            <w:r w:rsidR="00026FB7">
              <w:rPr>
                <w:rFonts w:ascii="Times New Roman" w:eastAsia="Times New Roman" w:hAnsi="Times New Roman" w:cs="Times New Roman"/>
                <w:lang w:val="pl-PL" w:eastAsia="pl-PL"/>
              </w:rPr>
              <w:t>Możliwość obserwacji widma w wybranym zakresie.</w:t>
            </w:r>
          </w:p>
        </w:tc>
        <w:tc>
          <w:tcPr>
            <w:tcW w:w="4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44D64ED" w14:textId="6C125DA8" w:rsidR="00905003" w:rsidRPr="007E011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05003" w:rsidRPr="007E0115" w14:paraId="495F598E" w14:textId="77777777" w:rsidTr="00844D14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CC7104" w14:textId="6715F79F" w:rsidR="00905003" w:rsidRPr="007E0115" w:rsidRDefault="0071317A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3.2</w:t>
            </w:r>
          </w:p>
        </w:tc>
        <w:tc>
          <w:tcPr>
            <w:tcW w:w="8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189545" w14:textId="340AA1B0" w:rsidR="00905003" w:rsidRPr="007E0115" w:rsidRDefault="0071317A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71317A">
              <w:rPr>
                <w:rFonts w:ascii="Times New Roman" w:eastAsia="Times New Roman" w:hAnsi="Times New Roman" w:cs="Times New Roman"/>
                <w:lang w:val="pl-PL" w:eastAsia="pl-PL"/>
              </w:rPr>
              <w:t>Zakres absorbancji detektora do 4 AU.</w:t>
            </w:r>
          </w:p>
        </w:tc>
        <w:tc>
          <w:tcPr>
            <w:tcW w:w="4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2AD9CA6" w14:textId="3C5B1DD6" w:rsidR="00905003" w:rsidRPr="007E0115" w:rsidRDefault="00905003" w:rsidP="00EC3902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764EAD" w:rsidRPr="00026FB7" w14:paraId="3226C480" w14:textId="77777777" w:rsidTr="00844D14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9B1BA0" w14:textId="4D07E4A1" w:rsidR="00764EAD" w:rsidRDefault="00764EAD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3.</w:t>
            </w:r>
            <w:r w:rsidR="004A4964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3</w:t>
            </w:r>
          </w:p>
        </w:tc>
        <w:tc>
          <w:tcPr>
            <w:tcW w:w="8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7FAD74" w14:textId="065DC895" w:rsidR="00764EAD" w:rsidRPr="0071317A" w:rsidRDefault="004A4964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Calibri"/>
                <w:szCs w:val="19"/>
                <w:lang w:val="pl-PL" w:eastAsia="pl-PL"/>
              </w:rPr>
            </w:pPr>
            <w:r>
              <w:rPr>
                <w:rFonts w:ascii="Times New Roman" w:eastAsia="Times New Roman" w:hAnsi="Times New Roman" w:cs="Arial"/>
                <w:bCs/>
                <w:lang w:val="cs-CZ"/>
              </w:rPr>
              <w:t>Funkcja korekcji linii bazowej dla różnych rozpuszczalników.</w:t>
            </w:r>
          </w:p>
        </w:tc>
        <w:tc>
          <w:tcPr>
            <w:tcW w:w="4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62E1D4D" w14:textId="77777777" w:rsidR="00764EAD" w:rsidRPr="007E0115" w:rsidRDefault="00764EAD" w:rsidP="00EC3902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05003" w:rsidRPr="007E0115" w14:paraId="5171B32F" w14:textId="77777777" w:rsidTr="00844D14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C9A867" w14:textId="370ECFFA" w:rsidR="00905003" w:rsidRPr="007E0115" w:rsidRDefault="00E064EF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4</w:t>
            </w:r>
          </w:p>
        </w:tc>
        <w:tc>
          <w:tcPr>
            <w:tcW w:w="8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4E1F34" w14:textId="0A544AA9" w:rsidR="00905003" w:rsidRPr="0071317A" w:rsidRDefault="0071317A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pl-PL" w:eastAsia="pl-PL"/>
              </w:rPr>
            </w:pPr>
            <w:r w:rsidRPr="0071317A">
              <w:rPr>
                <w:rFonts w:ascii="Times New Roman" w:eastAsia="Times New Roman" w:hAnsi="Times New Roman" w:cs="Times New Roman"/>
                <w:b/>
                <w:bCs/>
                <w:color w:val="000000"/>
                <w:lang w:val="pl-PL" w:eastAsia="pl-PL"/>
              </w:rPr>
              <w:t>Kolumny</w:t>
            </w:r>
          </w:p>
        </w:tc>
        <w:tc>
          <w:tcPr>
            <w:tcW w:w="4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32D71C1" w14:textId="0E946DFE" w:rsidR="00905003" w:rsidRPr="007E011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05003" w:rsidRPr="007E0115" w14:paraId="3995B599" w14:textId="77777777" w:rsidTr="00844D14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F3E326" w14:textId="4B450DBC" w:rsidR="00905003" w:rsidRPr="007E0115" w:rsidRDefault="00E064EF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lastRenderedPageBreak/>
              <w:t>4.1</w:t>
            </w:r>
          </w:p>
        </w:tc>
        <w:tc>
          <w:tcPr>
            <w:tcW w:w="8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5DF0CF" w14:textId="390CFE03" w:rsidR="00905003" w:rsidRPr="007E0115" w:rsidRDefault="004A4964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4A4964">
              <w:rPr>
                <w:rFonts w:ascii="Times New Roman" w:eastAsia="Times New Roman" w:hAnsi="Times New Roman" w:cs="Times New Roman"/>
                <w:lang w:val="pl-PL" w:eastAsia="pl-PL"/>
              </w:rPr>
              <w:t>automatycznie samouszczelniający się system połączeń</w:t>
            </w:r>
          </w:p>
        </w:tc>
        <w:tc>
          <w:tcPr>
            <w:tcW w:w="4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4696006" w14:textId="1C0083F7" w:rsidR="00905003" w:rsidRPr="007E011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4A4964" w:rsidRPr="004A4964" w14:paraId="795368F6" w14:textId="77777777" w:rsidTr="00844D14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445D06" w14:textId="349DB9B6" w:rsidR="004A4964" w:rsidRDefault="004A4964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4.2</w:t>
            </w:r>
          </w:p>
        </w:tc>
        <w:tc>
          <w:tcPr>
            <w:tcW w:w="8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B17876" w14:textId="413D26AF" w:rsidR="004A4964" w:rsidRPr="00E064EF" w:rsidRDefault="004A4964" w:rsidP="00E064EF">
            <w:pPr>
              <w:spacing w:after="0" w:line="240" w:lineRule="auto"/>
              <w:rPr>
                <w:rFonts w:ascii="Times New Roman" w:eastAsia="Times New Roman" w:hAnsi="Times New Roman" w:cs="Arial"/>
                <w:bCs/>
                <w:lang w:val="pl-PL" w:eastAsia="pl-PL"/>
              </w:rPr>
            </w:pPr>
            <w:r w:rsidRPr="004A4964">
              <w:rPr>
                <w:rFonts w:ascii="Times New Roman" w:eastAsia="Times New Roman" w:hAnsi="Times New Roman" w:cs="Arial"/>
                <w:bCs/>
                <w:lang w:val="pl-PL" w:eastAsia="pl-PL"/>
              </w:rPr>
              <w:t>system RFID automatycznego rozpoznawania zainstalowanej kolumny</w:t>
            </w:r>
          </w:p>
        </w:tc>
        <w:tc>
          <w:tcPr>
            <w:tcW w:w="4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C671311" w14:textId="493DD8E1" w:rsidR="004A4964" w:rsidRPr="007E0115" w:rsidRDefault="004A4964" w:rsidP="002A7A7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4A4964" w:rsidRPr="004A4964" w14:paraId="34015D33" w14:textId="77777777" w:rsidTr="00844D14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5ED9BB" w14:textId="0A3E3617" w:rsidR="004A4964" w:rsidRDefault="004A4964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4.3</w:t>
            </w:r>
          </w:p>
        </w:tc>
        <w:tc>
          <w:tcPr>
            <w:tcW w:w="8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D3CCAD" w14:textId="455C1901" w:rsidR="004A4964" w:rsidRPr="004A4964" w:rsidRDefault="004A4964" w:rsidP="00E064EF">
            <w:pPr>
              <w:spacing w:after="0" w:line="240" w:lineRule="auto"/>
              <w:rPr>
                <w:rFonts w:ascii="Times New Roman" w:eastAsia="Times New Roman" w:hAnsi="Times New Roman" w:cs="Arial"/>
                <w:bCs/>
                <w:lang w:val="pl-PL" w:eastAsia="pl-PL"/>
              </w:rPr>
            </w:pPr>
            <w:r w:rsidRPr="004A4964">
              <w:rPr>
                <w:rFonts w:ascii="Times New Roman" w:eastAsia="Times New Roman" w:hAnsi="Times New Roman" w:cs="Arial"/>
                <w:bCs/>
                <w:lang w:val="pl-PL" w:eastAsia="pl-PL"/>
              </w:rPr>
              <w:t xml:space="preserve">możliwość stosowania kolumn </w:t>
            </w:r>
            <w:r>
              <w:rPr>
                <w:rFonts w:ascii="Times New Roman" w:eastAsia="Times New Roman" w:hAnsi="Times New Roman" w:cs="Arial"/>
                <w:bCs/>
                <w:lang w:val="pl-PL" w:eastAsia="pl-PL"/>
              </w:rPr>
              <w:t>różnych</w:t>
            </w:r>
            <w:r w:rsidRPr="004A4964">
              <w:rPr>
                <w:rFonts w:ascii="Times New Roman" w:eastAsia="Times New Roman" w:hAnsi="Times New Roman" w:cs="Arial"/>
                <w:bCs/>
                <w:lang w:val="pl-PL" w:eastAsia="pl-PL"/>
              </w:rPr>
              <w:t xml:space="preserve"> producentów</w:t>
            </w:r>
          </w:p>
        </w:tc>
        <w:tc>
          <w:tcPr>
            <w:tcW w:w="4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C5FD87E" w14:textId="0EB153CB" w:rsidR="004A4964" w:rsidRPr="007E0115" w:rsidRDefault="004A4964" w:rsidP="002A7A7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4A4964" w:rsidRPr="004A4964" w14:paraId="707F2712" w14:textId="77777777" w:rsidTr="00844D14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613815" w14:textId="18292E5E" w:rsidR="004A4964" w:rsidRDefault="004A4964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4.4</w:t>
            </w:r>
          </w:p>
        </w:tc>
        <w:tc>
          <w:tcPr>
            <w:tcW w:w="8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9F622B" w14:textId="77777777" w:rsidR="004A4964" w:rsidRPr="004A4964" w:rsidRDefault="004A4964" w:rsidP="004A4964">
            <w:pPr>
              <w:spacing w:after="0" w:line="240" w:lineRule="auto"/>
              <w:rPr>
                <w:rFonts w:ascii="Times New Roman" w:eastAsia="Times New Roman" w:hAnsi="Times New Roman" w:cs="Arial"/>
                <w:bCs/>
                <w:lang w:val="pl-PL" w:eastAsia="pl-PL"/>
              </w:rPr>
            </w:pPr>
            <w:r w:rsidRPr="004A4964">
              <w:rPr>
                <w:rFonts w:ascii="Times New Roman" w:eastAsia="Times New Roman" w:hAnsi="Times New Roman" w:cs="Arial"/>
                <w:bCs/>
                <w:lang w:val="pl-PL" w:eastAsia="pl-PL"/>
              </w:rPr>
              <w:t>możliwość stosowania kolumn o masie od 4 do 330g w układzie</w:t>
            </w:r>
          </w:p>
          <w:p w14:paraId="33B14D34" w14:textId="5A85C4A4" w:rsidR="004A4964" w:rsidRPr="004A4964" w:rsidRDefault="004A4964" w:rsidP="004A4964">
            <w:pPr>
              <w:spacing w:after="0" w:line="240" w:lineRule="auto"/>
              <w:rPr>
                <w:rFonts w:ascii="Times New Roman" w:eastAsia="Times New Roman" w:hAnsi="Times New Roman" w:cs="Arial"/>
                <w:bCs/>
                <w:lang w:val="pl-PL" w:eastAsia="pl-PL"/>
              </w:rPr>
            </w:pPr>
            <w:r w:rsidRPr="004A4964">
              <w:rPr>
                <w:rFonts w:ascii="Times New Roman" w:eastAsia="Times New Roman" w:hAnsi="Times New Roman" w:cs="Arial"/>
                <w:bCs/>
                <w:lang w:val="pl-PL" w:eastAsia="pl-PL"/>
              </w:rPr>
              <w:t>automatycznym lub do 3000 g z wykorzystaniem opcjonalnego adaptera</w:t>
            </w:r>
          </w:p>
        </w:tc>
        <w:tc>
          <w:tcPr>
            <w:tcW w:w="4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3EB99FC" w14:textId="0ECD2C2E" w:rsidR="004A4964" w:rsidRPr="007E0115" w:rsidRDefault="004A4964" w:rsidP="002A7A7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4A4964" w:rsidRPr="004A4964" w14:paraId="6393200B" w14:textId="77777777" w:rsidTr="00844D14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B9A7B1" w14:textId="3334DBC6" w:rsidR="004A4964" w:rsidRDefault="004A4964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4.5</w:t>
            </w:r>
          </w:p>
        </w:tc>
        <w:tc>
          <w:tcPr>
            <w:tcW w:w="8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9BEBAF" w14:textId="77777777" w:rsidR="004A4964" w:rsidRPr="004A4964" w:rsidRDefault="004A4964" w:rsidP="004A4964">
            <w:pPr>
              <w:spacing w:after="0" w:line="240" w:lineRule="auto"/>
              <w:rPr>
                <w:rFonts w:ascii="Times New Roman" w:eastAsia="Times New Roman" w:hAnsi="Times New Roman" w:cs="Arial"/>
                <w:bCs/>
                <w:lang w:val="pl-PL" w:eastAsia="pl-PL"/>
              </w:rPr>
            </w:pPr>
            <w:r w:rsidRPr="004A4964">
              <w:rPr>
                <w:rFonts w:ascii="Times New Roman" w:eastAsia="Times New Roman" w:hAnsi="Times New Roman" w:cs="Arial"/>
                <w:bCs/>
                <w:lang w:val="pl-PL" w:eastAsia="pl-PL"/>
              </w:rPr>
              <w:t>możliwość podłączenia głowicy umożliwiającej dozowanie próbek stałych</w:t>
            </w:r>
          </w:p>
          <w:p w14:paraId="1D6327FD" w14:textId="05AD8141" w:rsidR="004A4964" w:rsidRPr="004A4964" w:rsidRDefault="004A4964" w:rsidP="004A4964">
            <w:pPr>
              <w:spacing w:after="0" w:line="240" w:lineRule="auto"/>
              <w:rPr>
                <w:rFonts w:ascii="Times New Roman" w:eastAsia="Times New Roman" w:hAnsi="Times New Roman" w:cs="Arial"/>
                <w:bCs/>
                <w:lang w:val="pl-PL" w:eastAsia="pl-PL"/>
              </w:rPr>
            </w:pPr>
            <w:r w:rsidRPr="004A4964">
              <w:rPr>
                <w:rFonts w:ascii="Times New Roman" w:eastAsia="Times New Roman" w:hAnsi="Times New Roman" w:cs="Arial"/>
                <w:bCs/>
                <w:lang w:val="pl-PL" w:eastAsia="pl-PL"/>
              </w:rPr>
              <w:t>do 5g, do 25g lub do 65g</w:t>
            </w:r>
          </w:p>
        </w:tc>
        <w:tc>
          <w:tcPr>
            <w:tcW w:w="4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001E3F7" w14:textId="32463F68" w:rsidR="004A4964" w:rsidRPr="007E0115" w:rsidRDefault="004A4964" w:rsidP="002A7A7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05003" w:rsidRPr="00B27FC3" w14:paraId="34CB91BA" w14:textId="77777777" w:rsidTr="00844D14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D69F30" w14:textId="6F8A9782" w:rsidR="00905003" w:rsidRPr="007E0115" w:rsidRDefault="001F6545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5</w:t>
            </w:r>
          </w:p>
        </w:tc>
        <w:tc>
          <w:tcPr>
            <w:tcW w:w="8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A5C49C" w14:textId="77777777" w:rsidR="00905003" w:rsidRPr="007E011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pl-PL" w:eastAsia="pl-PL"/>
              </w:rPr>
              <w:t>Stacja sterująca</w:t>
            </w:r>
            <w:r w:rsidRPr="007E0115">
              <w:rPr>
                <w:rFonts w:ascii="Times New Roman" w:eastAsia="Times New Roman" w:hAnsi="Times New Roman" w:cs="Times New Roman"/>
                <w:b/>
                <w:bCs/>
                <w:color w:val="000000"/>
                <w:lang w:val="pl-PL" w:eastAsia="pl-PL"/>
              </w:rPr>
              <w:t xml:space="preserve"> wraz z oprogramowaniem:</w:t>
            </w:r>
          </w:p>
        </w:tc>
        <w:tc>
          <w:tcPr>
            <w:tcW w:w="4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9747C25" w14:textId="77777777" w:rsidR="00905003" w:rsidRPr="007E011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05003" w:rsidRPr="00B27FC3" w14:paraId="62896B1A" w14:textId="77777777" w:rsidTr="00844D14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A250D6" w14:textId="61DC6A0C" w:rsidR="00905003" w:rsidRPr="007E0115" w:rsidRDefault="00B27FC3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5.1</w:t>
            </w:r>
          </w:p>
        </w:tc>
        <w:tc>
          <w:tcPr>
            <w:tcW w:w="8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03C10F" w14:textId="177EB57A" w:rsidR="00905003" w:rsidRPr="007E0115" w:rsidRDefault="00B27FC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B27FC3">
              <w:rPr>
                <w:rFonts w:ascii="Times New Roman" w:eastAsia="Times New Roman" w:hAnsi="Times New Roman" w:cs="Times New Roman"/>
                <w:lang w:val="pl-PL" w:eastAsia="pl-PL"/>
              </w:rPr>
              <w:t xml:space="preserve">Urządzenie </w:t>
            </w:r>
            <w:r>
              <w:rPr>
                <w:rFonts w:ascii="Times New Roman" w:eastAsia="Times New Roman" w:hAnsi="Times New Roman" w:cs="Times New Roman"/>
                <w:lang w:val="pl-PL" w:eastAsia="pl-PL"/>
              </w:rPr>
              <w:t xml:space="preserve">zawiera wbudowaną stację sterującą </w:t>
            </w:r>
            <w:r w:rsidRPr="00B27FC3">
              <w:rPr>
                <w:rFonts w:ascii="Times New Roman" w:eastAsia="Times New Roman" w:hAnsi="Times New Roman" w:cs="Times New Roman"/>
                <w:lang w:val="pl-PL" w:eastAsia="pl-PL"/>
              </w:rPr>
              <w:t xml:space="preserve">o parametrach wystarczających do płynnej i poprawnej pracy oprogramowania zapewniającego sterowanie </w:t>
            </w:r>
            <w:r>
              <w:rPr>
                <w:rFonts w:ascii="Times New Roman" w:eastAsia="Times New Roman" w:hAnsi="Times New Roman" w:cs="Times New Roman"/>
                <w:lang w:val="pl-PL" w:eastAsia="pl-PL"/>
              </w:rPr>
              <w:t>chromatografem</w:t>
            </w:r>
            <w:r w:rsidRPr="00B27FC3">
              <w:rPr>
                <w:rFonts w:ascii="Times New Roman" w:eastAsia="Times New Roman" w:hAnsi="Times New Roman" w:cs="Times New Roman"/>
                <w:lang w:val="pl-PL" w:eastAsia="pl-PL"/>
              </w:rPr>
              <w:t xml:space="preserve"> i obróbkę danych</w:t>
            </w:r>
            <w:r>
              <w:rPr>
                <w:rFonts w:ascii="Times New Roman" w:eastAsia="Times New Roman" w:hAnsi="Times New Roman" w:cs="Times New Roman"/>
                <w:lang w:val="pl-PL" w:eastAsia="pl-PL"/>
              </w:rPr>
              <w:t>.</w:t>
            </w:r>
          </w:p>
        </w:tc>
        <w:tc>
          <w:tcPr>
            <w:tcW w:w="4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80C14DE" w14:textId="126608A7" w:rsidR="00905003" w:rsidRPr="007E011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B27FC3" w:rsidRPr="007E0115" w14:paraId="0AEAA163" w14:textId="77777777" w:rsidTr="00844D14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E28758" w14:textId="27176EFA" w:rsidR="00B27FC3" w:rsidRDefault="00B27FC3" w:rsidP="00B27FC3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5.2</w:t>
            </w:r>
          </w:p>
        </w:tc>
        <w:tc>
          <w:tcPr>
            <w:tcW w:w="8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6F2B70" w14:textId="151FB1F2" w:rsidR="00B27FC3" w:rsidRPr="00BC0856" w:rsidRDefault="00B27FC3" w:rsidP="00B27FC3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Arial"/>
                <w:bCs/>
                <w:lang w:val="cs-CZ"/>
              </w:rPr>
            </w:pPr>
            <w:r w:rsidRPr="00BC0856">
              <w:rPr>
                <w:rFonts w:ascii="Times New Roman" w:eastAsia="Times New Roman" w:hAnsi="Times New Roman" w:cs="Arial"/>
                <w:bCs/>
                <w:lang w:val="cs-CZ"/>
              </w:rPr>
              <w:t>Oprogramowanie umożliwiające wprowadzenie zmian we wszystkich zadanych parametrach w czasie rzeczywistym w każdym momencie procesu.</w:t>
            </w:r>
          </w:p>
        </w:tc>
        <w:tc>
          <w:tcPr>
            <w:tcW w:w="4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2E233D1" w14:textId="13319CC1" w:rsidR="00B27FC3" w:rsidRPr="007E0115" w:rsidRDefault="00B27FC3" w:rsidP="00B27FC3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B27FC3" w:rsidRPr="007E0115" w14:paraId="7C868836" w14:textId="77777777" w:rsidTr="00844D14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DEB836" w14:textId="18228732" w:rsidR="00B27FC3" w:rsidRPr="007E0115" w:rsidRDefault="00B27FC3" w:rsidP="00B27FC3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5.3</w:t>
            </w:r>
          </w:p>
        </w:tc>
        <w:tc>
          <w:tcPr>
            <w:tcW w:w="8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1CD75D" w14:textId="1436476C" w:rsidR="00B27FC3" w:rsidRPr="001F6545" w:rsidRDefault="00B27FC3" w:rsidP="00B27FC3">
            <w:pPr>
              <w:spacing w:beforeLines="1" w:before="2" w:afterLines="1" w:after="2" w:line="240" w:lineRule="auto"/>
              <w:rPr>
                <w:rFonts w:ascii="Times New Roman" w:eastAsia="Times New Roman" w:hAnsi="Times New Roman" w:cs="Arial"/>
                <w:bCs/>
                <w:lang w:val="cs-CZ"/>
              </w:rPr>
            </w:pPr>
            <w:r w:rsidRPr="00BC0856">
              <w:rPr>
                <w:rFonts w:ascii="Times New Roman" w:eastAsia="Times New Roman" w:hAnsi="Times New Roman" w:cs="Arial"/>
                <w:bCs/>
                <w:lang w:val="cs-CZ"/>
              </w:rPr>
              <w:t>Monitorowanie w czasie rzeczywistym zbieranych sygnałów z detektorów oraz warunków procesu.</w:t>
            </w:r>
          </w:p>
        </w:tc>
        <w:tc>
          <w:tcPr>
            <w:tcW w:w="4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EC5FCF8" w14:textId="71E2D1E9" w:rsidR="00B27FC3" w:rsidRPr="007E0115" w:rsidRDefault="00B27FC3" w:rsidP="00B27FC3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B27FC3" w:rsidRPr="007E0115" w14:paraId="186DEC69" w14:textId="77777777" w:rsidTr="00844D14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2482D1" w14:textId="1D960E13" w:rsidR="00B27FC3" w:rsidRPr="007E0115" w:rsidRDefault="00B27FC3" w:rsidP="00B27FC3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5.4</w:t>
            </w:r>
          </w:p>
        </w:tc>
        <w:tc>
          <w:tcPr>
            <w:tcW w:w="8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5BCE0B" w14:textId="015EA8EB" w:rsidR="00B27FC3" w:rsidRPr="001F6545" w:rsidRDefault="00B27FC3" w:rsidP="00B27FC3">
            <w:pPr>
              <w:spacing w:after="0" w:line="240" w:lineRule="auto"/>
              <w:rPr>
                <w:rFonts w:ascii="Times New Roman" w:eastAsia="Times New Roman" w:hAnsi="Times New Roman" w:cs="Arial"/>
                <w:bCs/>
                <w:lang w:val="pl-PL" w:eastAsia="pl-PL"/>
              </w:rPr>
            </w:pPr>
            <w:r w:rsidRPr="001F6545">
              <w:rPr>
                <w:rFonts w:ascii="Times New Roman" w:eastAsia="Times New Roman" w:hAnsi="Times New Roman" w:cs="Arial"/>
                <w:bCs/>
                <w:lang w:val="pl-PL" w:eastAsia="pl-PL"/>
              </w:rPr>
              <w:t>Mapa kolorystyczna odpowiadająca pikom i zakresom probówek, do których odpowiadające im frakcje zostały zebrane.</w:t>
            </w:r>
          </w:p>
        </w:tc>
        <w:tc>
          <w:tcPr>
            <w:tcW w:w="4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0E83CB5" w14:textId="37E254A8" w:rsidR="00B27FC3" w:rsidRPr="007E0115" w:rsidRDefault="00B27FC3" w:rsidP="00B27FC3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B27FC3" w:rsidRPr="007E0115" w14:paraId="02F3BBA2" w14:textId="77777777" w:rsidTr="00844D14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1326F9" w14:textId="382281B3" w:rsidR="00B27FC3" w:rsidRPr="007E0115" w:rsidRDefault="00B27FC3" w:rsidP="00B27FC3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5.5</w:t>
            </w:r>
          </w:p>
        </w:tc>
        <w:tc>
          <w:tcPr>
            <w:tcW w:w="8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CB0C74" w14:textId="6A34D347" w:rsidR="00B27FC3" w:rsidRPr="007E0115" w:rsidRDefault="00B27FC3" w:rsidP="00B27FC3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1F6545">
              <w:rPr>
                <w:rFonts w:ascii="Times New Roman" w:eastAsia="Times New Roman" w:hAnsi="Times New Roman" w:cs="Arial"/>
                <w:bCs/>
                <w:lang w:val="pl-PL" w:eastAsia="pl-PL"/>
              </w:rPr>
              <w:t>Wbudowany ekran dotykowy o przekątnej 12 cali.</w:t>
            </w:r>
          </w:p>
        </w:tc>
        <w:tc>
          <w:tcPr>
            <w:tcW w:w="4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832E122" w14:textId="6FD5B44E" w:rsidR="00B27FC3" w:rsidRPr="007E0115" w:rsidRDefault="00B27FC3" w:rsidP="00B27FC3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B27FC3" w:rsidRPr="001F6545" w14:paraId="42AB8045" w14:textId="77777777" w:rsidTr="00844D14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71E701" w14:textId="24493FCB" w:rsidR="00B27FC3" w:rsidRPr="007E0115" w:rsidRDefault="00B27FC3" w:rsidP="00B27FC3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5.6</w:t>
            </w:r>
          </w:p>
        </w:tc>
        <w:tc>
          <w:tcPr>
            <w:tcW w:w="8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3BF2F9" w14:textId="6D5F3514" w:rsidR="00B27FC3" w:rsidRPr="004A4964" w:rsidRDefault="00B27FC3" w:rsidP="00B27FC3">
            <w:pPr>
              <w:spacing w:beforeLines="1" w:before="2" w:afterLines="1" w:after="2" w:line="240" w:lineRule="auto"/>
              <w:rPr>
                <w:rFonts w:ascii="Times New Roman" w:eastAsia="Times New Roman" w:hAnsi="Times New Roman" w:cs="Arial"/>
                <w:bCs/>
                <w:color w:val="000000" w:themeColor="text1"/>
                <w:lang w:val="cs-CZ"/>
              </w:rPr>
            </w:pPr>
            <w:r w:rsidRPr="00BC0856">
              <w:rPr>
                <w:rFonts w:ascii="Times New Roman" w:eastAsia="Times New Roman" w:hAnsi="Times New Roman" w:cs="Arial"/>
                <w:bCs/>
                <w:lang w:val="cs-CZ"/>
              </w:rPr>
              <w:t>Oprogramowanie</w:t>
            </w:r>
            <w:r>
              <w:rPr>
                <w:rFonts w:ascii="Times New Roman" w:eastAsia="Times New Roman" w:hAnsi="Times New Roman" w:cs="Arial"/>
                <w:bCs/>
                <w:lang w:val="cs-CZ"/>
              </w:rPr>
              <w:t xml:space="preserve"> </w:t>
            </w:r>
            <w:r w:rsidRPr="004A4964">
              <w:rPr>
                <w:rFonts w:ascii="Times New Roman" w:eastAsia="Times New Roman" w:hAnsi="Times New Roman" w:cs="Arial"/>
                <w:bCs/>
                <w:color w:val="000000" w:themeColor="text1"/>
                <w:lang w:val="cs-CZ"/>
              </w:rPr>
              <w:t>pracujace w systemie operacyjnym Linux pozwalające na zbieranie frakcji przy:</w:t>
            </w:r>
          </w:p>
          <w:p w14:paraId="2FCEA0FE" w14:textId="77777777" w:rsidR="00B27FC3" w:rsidRPr="004A4964" w:rsidRDefault="00B27FC3" w:rsidP="00B27FC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Arial"/>
                <w:bCs/>
                <w:color w:val="000000" w:themeColor="text1"/>
                <w:lang w:val="cs-CZ"/>
              </w:rPr>
            </w:pPr>
            <w:r w:rsidRPr="004A4964">
              <w:rPr>
                <w:rFonts w:ascii="Times New Roman" w:eastAsia="Times New Roman" w:hAnsi="Times New Roman" w:cs="Arial"/>
                <w:bCs/>
                <w:color w:val="000000" w:themeColor="text1"/>
                <w:lang w:val="cs-CZ"/>
              </w:rPr>
              <w:t>-       dowolnie zadanej długości jednej fali</w:t>
            </w:r>
          </w:p>
          <w:p w14:paraId="25030791" w14:textId="77777777" w:rsidR="00B27FC3" w:rsidRPr="00BC0856" w:rsidRDefault="00B27FC3" w:rsidP="00B27FC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Arial"/>
                <w:bCs/>
                <w:lang w:val="cs-CZ"/>
              </w:rPr>
            </w:pPr>
            <w:r w:rsidRPr="00BC0856">
              <w:rPr>
                <w:rFonts w:ascii="Times New Roman" w:eastAsia="Times New Roman" w:hAnsi="Times New Roman" w:cs="Arial"/>
                <w:bCs/>
                <w:lang w:val="cs-CZ"/>
              </w:rPr>
              <w:t>-       dowolnie zadanych długościach dwóch fal</w:t>
            </w:r>
          </w:p>
          <w:p w14:paraId="0046109C" w14:textId="77777777" w:rsidR="00B27FC3" w:rsidRPr="00BC0856" w:rsidRDefault="00B27FC3" w:rsidP="00B27FC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Arial"/>
                <w:bCs/>
                <w:lang w:val="cs-CZ"/>
              </w:rPr>
            </w:pPr>
            <w:r w:rsidRPr="00BC0856">
              <w:rPr>
                <w:rFonts w:ascii="Times New Roman" w:eastAsia="Times New Roman" w:hAnsi="Times New Roman" w:cs="Arial"/>
                <w:bCs/>
                <w:lang w:val="cs-CZ"/>
              </w:rPr>
              <w:t xml:space="preserve">-       dowolnie zadanej długości jednej fali i przy przemiataniu całego </w:t>
            </w:r>
          </w:p>
          <w:p w14:paraId="1AF7D65D" w14:textId="77777777" w:rsidR="00B27FC3" w:rsidRPr="00BC0856" w:rsidRDefault="00B27FC3" w:rsidP="00B27FC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Arial"/>
                <w:bCs/>
                <w:lang w:val="cs-CZ"/>
              </w:rPr>
            </w:pPr>
            <w:r w:rsidRPr="00BC0856">
              <w:rPr>
                <w:rFonts w:ascii="Times New Roman" w:eastAsia="Times New Roman" w:hAnsi="Times New Roman" w:cs="Arial"/>
                <w:bCs/>
                <w:lang w:val="cs-CZ"/>
              </w:rPr>
              <w:t>zakresu lub wybranego zakresu fal</w:t>
            </w:r>
          </w:p>
          <w:p w14:paraId="30E76F46" w14:textId="77777777" w:rsidR="00B27FC3" w:rsidRPr="00BC0856" w:rsidRDefault="00B27FC3" w:rsidP="00B27FC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Arial"/>
                <w:bCs/>
                <w:lang w:val="cs-CZ"/>
              </w:rPr>
            </w:pPr>
            <w:r w:rsidRPr="00BC0856">
              <w:rPr>
                <w:rFonts w:ascii="Times New Roman" w:eastAsia="Times New Roman" w:hAnsi="Times New Roman" w:cs="Arial"/>
                <w:bCs/>
                <w:lang w:val="cs-CZ"/>
              </w:rPr>
              <w:t xml:space="preserve">-       dowolnie zadanych długościach dwóch fal i przy przemiataniu całego </w:t>
            </w:r>
          </w:p>
          <w:p w14:paraId="39A4AF37" w14:textId="77777777" w:rsidR="00B27FC3" w:rsidRPr="00BC0856" w:rsidRDefault="00B27FC3" w:rsidP="00B27FC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Arial"/>
                <w:bCs/>
                <w:lang w:val="cs-CZ"/>
              </w:rPr>
            </w:pPr>
            <w:r w:rsidRPr="00BC0856">
              <w:rPr>
                <w:rFonts w:ascii="Times New Roman" w:eastAsia="Times New Roman" w:hAnsi="Times New Roman" w:cs="Arial"/>
                <w:bCs/>
                <w:lang w:val="cs-CZ"/>
              </w:rPr>
              <w:t>zakresu lub wybranego zakresu fal</w:t>
            </w:r>
          </w:p>
          <w:p w14:paraId="3BB7F133" w14:textId="1A4881E2" w:rsidR="00B27FC3" w:rsidRPr="008E6C76" w:rsidRDefault="00B27FC3" w:rsidP="008E6C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Arial"/>
                <w:bCs/>
                <w:lang w:val="cs-CZ"/>
              </w:rPr>
            </w:pPr>
            <w:r w:rsidRPr="00BC0856">
              <w:rPr>
                <w:rFonts w:ascii="Times New Roman" w:eastAsia="Times New Roman" w:hAnsi="Times New Roman" w:cs="Arial"/>
                <w:bCs/>
                <w:lang w:val="cs-CZ"/>
              </w:rPr>
              <w:t>-       przy przemiataniu całego zakresu lub wybranego zakresu fal</w:t>
            </w:r>
          </w:p>
        </w:tc>
        <w:tc>
          <w:tcPr>
            <w:tcW w:w="4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B212C40" w14:textId="6EC590C1" w:rsidR="00B27FC3" w:rsidRPr="007E0115" w:rsidRDefault="00B27FC3" w:rsidP="00EC3902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B27FC3" w:rsidRPr="007E0115" w14:paraId="63B296B7" w14:textId="77777777" w:rsidTr="00844D14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64BBFF" w14:textId="73FD03C1" w:rsidR="00B27FC3" w:rsidRPr="007E0115" w:rsidRDefault="00B27FC3" w:rsidP="00B27FC3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5.7</w:t>
            </w:r>
          </w:p>
        </w:tc>
        <w:tc>
          <w:tcPr>
            <w:tcW w:w="8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8CF2D0" w14:textId="5F567CEA" w:rsidR="00B27FC3" w:rsidRPr="001F6545" w:rsidRDefault="00B27FC3" w:rsidP="00B27FC3">
            <w:pPr>
              <w:spacing w:after="0" w:line="240" w:lineRule="auto"/>
              <w:rPr>
                <w:rFonts w:ascii="Times New Roman" w:eastAsia="Times New Roman" w:hAnsi="Times New Roman" w:cs="Arial"/>
                <w:bCs/>
                <w:lang w:val="cs-CZ"/>
              </w:rPr>
            </w:pPr>
            <w:r w:rsidRPr="00BC0856">
              <w:rPr>
                <w:rFonts w:ascii="Times New Roman" w:eastAsia="Times New Roman" w:hAnsi="Times New Roman" w:cs="Arial"/>
                <w:bCs/>
                <w:lang w:val="cs-CZ"/>
              </w:rPr>
              <w:t>Podgląd widma UV w czasie rzeczywistym i po nastrzyku</w:t>
            </w:r>
          </w:p>
        </w:tc>
        <w:tc>
          <w:tcPr>
            <w:tcW w:w="4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1B04E25" w14:textId="780A9899" w:rsidR="00B27FC3" w:rsidRPr="007E0115" w:rsidRDefault="00B27FC3" w:rsidP="00B27FC3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B27FC3" w:rsidRPr="00764EAD" w14:paraId="430B5C88" w14:textId="77777777" w:rsidTr="00844D14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31815C" w14:textId="4976EBFD" w:rsidR="00B27FC3" w:rsidRDefault="00B27FC3" w:rsidP="00B27FC3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5.8</w:t>
            </w:r>
          </w:p>
        </w:tc>
        <w:tc>
          <w:tcPr>
            <w:tcW w:w="8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3C8714" w14:textId="34265C5E" w:rsidR="00B27FC3" w:rsidRPr="00BC0856" w:rsidRDefault="00B27FC3" w:rsidP="00B27FC3">
            <w:pPr>
              <w:spacing w:beforeLines="1" w:before="2" w:afterLines="1" w:after="2" w:line="240" w:lineRule="auto"/>
              <w:rPr>
                <w:rFonts w:ascii="Times New Roman" w:eastAsia="Times New Roman" w:hAnsi="Times New Roman" w:cs="Arial"/>
                <w:bCs/>
                <w:lang w:val="cs-CZ"/>
              </w:rPr>
            </w:pPr>
            <w:r w:rsidRPr="00BC0856">
              <w:rPr>
                <w:rFonts w:ascii="Times New Roman" w:eastAsia="Times New Roman" w:hAnsi="Times New Roman" w:cs="Arial"/>
                <w:bCs/>
                <w:lang w:val="cs-CZ"/>
              </w:rPr>
              <w:t>Oprogramowanie pozwalające na zbieranie frakcji na podstawie szybkości narastania rejestrowanej krzywej sygnału z detektora lub przekroczenia zadanego progu</w:t>
            </w:r>
          </w:p>
        </w:tc>
        <w:tc>
          <w:tcPr>
            <w:tcW w:w="4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816F03F" w14:textId="2FC74C73" w:rsidR="00B27FC3" w:rsidRPr="007E0115" w:rsidRDefault="00B27FC3" w:rsidP="00B27FC3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B27FC3" w:rsidRPr="00764EAD" w14:paraId="30214CD8" w14:textId="77777777" w:rsidTr="00844D14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E9975D" w14:textId="5216EC31" w:rsidR="00B27FC3" w:rsidRDefault="00B27FC3" w:rsidP="00B27FC3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5.9</w:t>
            </w:r>
          </w:p>
        </w:tc>
        <w:tc>
          <w:tcPr>
            <w:tcW w:w="8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6088FB" w14:textId="56071078" w:rsidR="00B27FC3" w:rsidRPr="00BC0856" w:rsidRDefault="00B27FC3" w:rsidP="00B27FC3">
            <w:pPr>
              <w:spacing w:beforeLines="1" w:before="2" w:afterLines="1" w:after="2" w:line="240" w:lineRule="auto"/>
              <w:rPr>
                <w:rFonts w:ascii="Times New Roman" w:eastAsia="Times New Roman" w:hAnsi="Times New Roman" w:cs="Arial"/>
                <w:bCs/>
                <w:lang w:val="cs-CZ"/>
              </w:rPr>
            </w:pPr>
            <w:r>
              <w:rPr>
                <w:rFonts w:ascii="Times New Roman" w:eastAsia="Times New Roman" w:hAnsi="Times New Roman" w:cs="Arial"/>
                <w:bCs/>
                <w:lang w:val="cs-CZ"/>
              </w:rPr>
              <w:t>Zewnętrzny system sterowania i prezentacji wyników.</w:t>
            </w:r>
          </w:p>
        </w:tc>
        <w:tc>
          <w:tcPr>
            <w:tcW w:w="4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B73AF85" w14:textId="0CE789B5" w:rsidR="00B27FC3" w:rsidRPr="007E0115" w:rsidRDefault="00B27FC3" w:rsidP="00B27FC3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B27FC3" w:rsidRPr="00764EAD" w14:paraId="74032857" w14:textId="77777777" w:rsidTr="00844D14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493E12" w14:textId="3D6C31F5" w:rsidR="00B27FC3" w:rsidRDefault="00B27FC3" w:rsidP="00B27FC3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5.10</w:t>
            </w:r>
          </w:p>
        </w:tc>
        <w:tc>
          <w:tcPr>
            <w:tcW w:w="8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F0CAF" w14:textId="1A75DD7E" w:rsidR="00B27FC3" w:rsidRPr="00BC0856" w:rsidRDefault="00B27FC3" w:rsidP="00B27FC3">
            <w:pPr>
              <w:spacing w:after="0" w:line="240" w:lineRule="auto"/>
              <w:rPr>
                <w:rFonts w:ascii="Times New Roman" w:eastAsia="Times New Roman" w:hAnsi="Times New Roman" w:cs="Arial"/>
                <w:bCs/>
                <w:lang w:val="cs-CZ"/>
              </w:rPr>
            </w:pPr>
            <w:r w:rsidRPr="00BC0856">
              <w:rPr>
                <w:rFonts w:ascii="Times New Roman" w:eastAsia="Times New Roman" w:hAnsi="Times New Roman" w:cs="Arial"/>
                <w:bCs/>
                <w:lang w:val="cs-CZ"/>
              </w:rPr>
              <w:t>System podłączenia do sieci - protokół TCP/IP, połączenie sieciowe IEEE 802.3 (Ethernet).</w:t>
            </w:r>
          </w:p>
        </w:tc>
        <w:tc>
          <w:tcPr>
            <w:tcW w:w="4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7F66EBD" w14:textId="515B7E11" w:rsidR="00B27FC3" w:rsidRPr="007E0115" w:rsidRDefault="00B27FC3" w:rsidP="00B27FC3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B27FC3" w:rsidRPr="00764EAD" w14:paraId="2EC697FB" w14:textId="77777777" w:rsidTr="00844D14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2F9016" w14:textId="7FB3E463" w:rsidR="00B27FC3" w:rsidRDefault="00B27FC3" w:rsidP="00B27FC3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5.11</w:t>
            </w:r>
          </w:p>
        </w:tc>
        <w:tc>
          <w:tcPr>
            <w:tcW w:w="8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B766D9" w14:textId="436ED867" w:rsidR="00B27FC3" w:rsidRPr="00BC0856" w:rsidRDefault="00B27FC3" w:rsidP="00B27FC3">
            <w:pPr>
              <w:spacing w:beforeLines="1" w:before="2" w:afterLines="1" w:after="2" w:line="240" w:lineRule="auto"/>
              <w:rPr>
                <w:rFonts w:ascii="Times New Roman" w:eastAsia="Times New Roman" w:hAnsi="Times New Roman" w:cs="Arial"/>
                <w:bCs/>
                <w:lang w:val="cs-CZ"/>
              </w:rPr>
            </w:pPr>
            <w:r w:rsidRPr="00BC0856">
              <w:rPr>
                <w:rFonts w:ascii="Times New Roman" w:eastAsia="Times New Roman" w:hAnsi="Times New Roman" w:cs="Arial"/>
                <w:bCs/>
                <w:lang w:val="cs-CZ"/>
              </w:rPr>
              <w:t>Możliwość zdalnego wprowadzania zmian w warunkach podziału oraz  w  parametrach zbierania frakcji- w dowolnym momencie.</w:t>
            </w:r>
          </w:p>
        </w:tc>
        <w:tc>
          <w:tcPr>
            <w:tcW w:w="4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DF157EA" w14:textId="73D8AE43" w:rsidR="00B27FC3" w:rsidRPr="007E0115" w:rsidRDefault="00B27FC3" w:rsidP="00B27FC3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B27FC3" w:rsidRPr="00764EAD" w14:paraId="6A0BCA6E" w14:textId="77777777" w:rsidTr="00844D14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D4DB03" w14:textId="47746F20" w:rsidR="00B27FC3" w:rsidRDefault="00B27FC3" w:rsidP="00B27FC3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5.12</w:t>
            </w:r>
          </w:p>
        </w:tc>
        <w:tc>
          <w:tcPr>
            <w:tcW w:w="8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D9FBAC" w14:textId="77777777" w:rsidR="00B27FC3" w:rsidRPr="00BC0856" w:rsidRDefault="00B27FC3" w:rsidP="00B27FC3">
            <w:pPr>
              <w:spacing w:beforeLines="1" w:before="2" w:afterLines="1" w:after="2" w:line="240" w:lineRule="auto"/>
              <w:rPr>
                <w:rFonts w:ascii="Times New Roman" w:eastAsia="Times New Roman" w:hAnsi="Times New Roman" w:cs="Arial"/>
                <w:bCs/>
                <w:lang w:val="cs-CZ"/>
              </w:rPr>
            </w:pPr>
            <w:r w:rsidRPr="00BC0856">
              <w:rPr>
                <w:rFonts w:ascii="Times New Roman" w:eastAsia="Times New Roman" w:hAnsi="Times New Roman" w:cs="Arial"/>
                <w:bCs/>
                <w:lang w:val="cs-CZ"/>
              </w:rPr>
              <w:t>Automatyczne skalowanie metod dla mniejszych lub większych rozmiarów kolumn.</w:t>
            </w:r>
          </w:p>
          <w:p w14:paraId="4FE2C0BB" w14:textId="77777777" w:rsidR="00B27FC3" w:rsidRPr="00BC0856" w:rsidRDefault="00B27FC3" w:rsidP="00B27FC3">
            <w:pPr>
              <w:spacing w:after="0" w:line="240" w:lineRule="auto"/>
              <w:rPr>
                <w:rFonts w:ascii="Times New Roman" w:eastAsia="Times New Roman" w:hAnsi="Times New Roman" w:cs="Arial"/>
                <w:bCs/>
                <w:lang w:val="cs-CZ"/>
              </w:rPr>
            </w:pPr>
          </w:p>
        </w:tc>
        <w:tc>
          <w:tcPr>
            <w:tcW w:w="4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9089A14" w14:textId="58F3D336" w:rsidR="00B27FC3" w:rsidRPr="007E0115" w:rsidRDefault="00B27FC3" w:rsidP="00B27FC3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B27FC3" w:rsidRPr="00764EAD" w14:paraId="1472ABE4" w14:textId="77777777" w:rsidTr="00844D14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F3A3B0" w14:textId="6EA07334" w:rsidR="00B27FC3" w:rsidRDefault="00B27FC3" w:rsidP="00B27FC3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lastRenderedPageBreak/>
              <w:t>5.13</w:t>
            </w:r>
          </w:p>
        </w:tc>
        <w:tc>
          <w:tcPr>
            <w:tcW w:w="8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DB6097" w14:textId="16B644D4" w:rsidR="00B27FC3" w:rsidRPr="00BC0856" w:rsidRDefault="00B27FC3" w:rsidP="00B27FC3">
            <w:pPr>
              <w:spacing w:after="0" w:line="240" w:lineRule="auto"/>
              <w:rPr>
                <w:rFonts w:ascii="Times New Roman" w:eastAsia="Times New Roman" w:hAnsi="Times New Roman" w:cs="Arial"/>
                <w:bCs/>
                <w:lang w:val="cs-CZ"/>
              </w:rPr>
            </w:pPr>
            <w:r w:rsidRPr="00BC0856">
              <w:rPr>
                <w:rFonts w:ascii="Times New Roman" w:eastAsia="Times New Roman" w:hAnsi="Times New Roman" w:cs="Arial"/>
                <w:bCs/>
                <w:lang w:val="cs-CZ"/>
              </w:rPr>
              <w:t>Możliwość zautomatyzowanej kalkulacji energii powierzchni wg 3 modeli: Girifalco-Good-Fowkes-Young, Owens-Wendt i Lewis acid/base z między innymi: częścią polarną i dyspersyjną, bazą danych napięcia powierzchniowego i wartości dyspersyjnej, polarnej, kwasowej i zasadowej dla nie mniej niż 60 związków chemicznych, z możliwością dopisywania rekordów i z transferem danych do kalkulacji energii.</w:t>
            </w:r>
          </w:p>
        </w:tc>
        <w:tc>
          <w:tcPr>
            <w:tcW w:w="4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F156FE7" w14:textId="607C2FB4" w:rsidR="00B27FC3" w:rsidRPr="007E0115" w:rsidRDefault="00B27FC3" w:rsidP="00B27FC3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B27FC3" w:rsidRPr="00764EAD" w14:paraId="2FE56A7F" w14:textId="77777777" w:rsidTr="00844D14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61BDA5" w14:textId="24C9DE18" w:rsidR="00B27FC3" w:rsidRDefault="00B27FC3" w:rsidP="00B27FC3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5.14</w:t>
            </w:r>
          </w:p>
        </w:tc>
        <w:tc>
          <w:tcPr>
            <w:tcW w:w="8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B53B0E" w14:textId="17213EFF" w:rsidR="00B27FC3" w:rsidRPr="00BC0856" w:rsidRDefault="00B27FC3" w:rsidP="00B27FC3">
            <w:pPr>
              <w:spacing w:after="0" w:line="240" w:lineRule="auto"/>
              <w:rPr>
                <w:rFonts w:ascii="Times New Roman" w:eastAsia="Times New Roman" w:hAnsi="Times New Roman" w:cs="Arial"/>
                <w:bCs/>
                <w:lang w:val="cs-CZ"/>
              </w:rPr>
            </w:pPr>
            <w:r w:rsidRPr="00BC0856">
              <w:rPr>
                <w:rFonts w:ascii="Times New Roman" w:eastAsia="Times New Roman" w:hAnsi="Times New Roman" w:cs="Arial"/>
                <w:bCs/>
                <w:lang w:val="cs-CZ"/>
              </w:rPr>
              <w:t>Możliwość wydruku i eksportu danych do środowiska Windows.</w:t>
            </w:r>
          </w:p>
        </w:tc>
        <w:tc>
          <w:tcPr>
            <w:tcW w:w="4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CA7794E" w14:textId="425B687F" w:rsidR="00B27FC3" w:rsidRPr="007E0115" w:rsidRDefault="00B27FC3" w:rsidP="00B27FC3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B27FC3" w:rsidRPr="004A4964" w14:paraId="6F6C84A5" w14:textId="77777777" w:rsidTr="00844D14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EAC08C" w14:textId="68EF56DC" w:rsidR="00B27FC3" w:rsidRDefault="00B27FC3" w:rsidP="00B27FC3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5.15</w:t>
            </w:r>
          </w:p>
        </w:tc>
        <w:tc>
          <w:tcPr>
            <w:tcW w:w="8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E9A7BA" w14:textId="666E9A1C" w:rsidR="00B27FC3" w:rsidRPr="00BC0856" w:rsidRDefault="00B27FC3" w:rsidP="00B27FC3">
            <w:pPr>
              <w:spacing w:after="0" w:line="240" w:lineRule="auto"/>
              <w:rPr>
                <w:rFonts w:ascii="Times New Roman" w:eastAsia="Times New Roman" w:hAnsi="Times New Roman" w:cs="Arial"/>
                <w:bCs/>
                <w:lang w:val="cs-CZ"/>
              </w:rPr>
            </w:pPr>
            <w:r>
              <w:rPr>
                <w:rFonts w:ascii="Times New Roman" w:eastAsia="Times New Roman" w:hAnsi="Times New Roman" w:cs="Arial"/>
                <w:bCs/>
                <w:lang w:val="cs-CZ"/>
              </w:rPr>
              <w:t>M</w:t>
            </w:r>
            <w:r w:rsidRPr="004A4964">
              <w:rPr>
                <w:rFonts w:ascii="Times New Roman" w:eastAsia="Times New Roman" w:hAnsi="Times New Roman" w:cs="Arial"/>
                <w:bCs/>
                <w:lang w:val="cs-CZ"/>
              </w:rPr>
              <w:t>ożliwość rozbudowy o wbudowany detektor ESLD</w:t>
            </w:r>
          </w:p>
        </w:tc>
        <w:tc>
          <w:tcPr>
            <w:tcW w:w="4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7D487DA" w14:textId="65390DC1" w:rsidR="00B27FC3" w:rsidRPr="007E0115" w:rsidRDefault="00B27FC3" w:rsidP="00B27FC3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B27FC3" w:rsidRPr="004A4964" w14:paraId="26E23AF1" w14:textId="77777777" w:rsidTr="00844D14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F8829E" w14:textId="0B3A1B1D" w:rsidR="00B27FC3" w:rsidRDefault="00B27FC3" w:rsidP="00B27FC3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5.16</w:t>
            </w:r>
          </w:p>
        </w:tc>
        <w:tc>
          <w:tcPr>
            <w:tcW w:w="8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B7E62C" w14:textId="6153A923" w:rsidR="00B27FC3" w:rsidRPr="004A4964" w:rsidRDefault="00B27FC3" w:rsidP="00B27FC3">
            <w:pPr>
              <w:spacing w:after="0" w:line="240" w:lineRule="auto"/>
              <w:rPr>
                <w:rFonts w:ascii="Times New Roman" w:eastAsia="Times New Roman" w:hAnsi="Times New Roman" w:cs="Arial"/>
                <w:bCs/>
                <w:lang w:val="cs-CZ"/>
              </w:rPr>
            </w:pPr>
            <w:r>
              <w:rPr>
                <w:rFonts w:ascii="Times New Roman" w:eastAsia="Times New Roman" w:hAnsi="Times New Roman" w:cs="Arial"/>
                <w:bCs/>
                <w:lang w:val="cs-CZ"/>
              </w:rPr>
              <w:t>M</w:t>
            </w:r>
            <w:r w:rsidRPr="004A4964">
              <w:rPr>
                <w:rFonts w:ascii="Times New Roman" w:eastAsia="Times New Roman" w:hAnsi="Times New Roman" w:cs="Arial"/>
                <w:bCs/>
                <w:lang w:val="cs-CZ"/>
              </w:rPr>
              <w:t xml:space="preserve">ożliwość rozbudowy o detektor masowy </w:t>
            </w:r>
          </w:p>
        </w:tc>
        <w:tc>
          <w:tcPr>
            <w:tcW w:w="4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6063313" w14:textId="65B2FE3B" w:rsidR="00B27FC3" w:rsidRPr="007E0115" w:rsidRDefault="00B27FC3" w:rsidP="00B27FC3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B27FC3" w:rsidRPr="0071317A" w14:paraId="576F9CEB" w14:textId="77777777" w:rsidTr="00844D14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4CC9F1" w14:textId="47F6EFEB" w:rsidR="00B27FC3" w:rsidRPr="007E0115" w:rsidRDefault="00B27FC3" w:rsidP="00B27FC3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6</w:t>
            </w:r>
          </w:p>
        </w:tc>
        <w:tc>
          <w:tcPr>
            <w:tcW w:w="8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EBFCC3" w14:textId="61A73AF9" w:rsidR="00B27FC3" w:rsidRPr="007E0115" w:rsidRDefault="00B27FC3" w:rsidP="00B27FC3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pl-PL" w:eastAsia="pl-PL"/>
              </w:rPr>
              <w:t>Akcesoria</w:t>
            </w:r>
          </w:p>
        </w:tc>
        <w:tc>
          <w:tcPr>
            <w:tcW w:w="4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14CB95A" w14:textId="77777777" w:rsidR="00B27FC3" w:rsidRPr="007E0115" w:rsidRDefault="00B27FC3" w:rsidP="00B27FC3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B27FC3" w:rsidRPr="007E0115" w14:paraId="6D6B0B7A" w14:textId="77777777" w:rsidTr="00844D14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E3BA6F" w14:textId="40206960" w:rsidR="00B27FC3" w:rsidRPr="007E0115" w:rsidRDefault="00B27FC3" w:rsidP="00B27FC3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6.1</w:t>
            </w:r>
          </w:p>
        </w:tc>
        <w:tc>
          <w:tcPr>
            <w:tcW w:w="8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743714" w14:textId="3286691C" w:rsidR="00B27FC3" w:rsidRPr="007E0115" w:rsidRDefault="00B27FC3" w:rsidP="00B27FC3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4A4964">
              <w:rPr>
                <w:rFonts w:ascii="Times New Roman" w:eastAsia="Times New Roman" w:hAnsi="Times New Roman" w:cs="Arial"/>
                <w:bCs/>
                <w:lang w:val="cs-CZ"/>
              </w:rPr>
              <w:t>Głowica do dozowania próbki stałej 12-25g</w:t>
            </w:r>
          </w:p>
        </w:tc>
        <w:tc>
          <w:tcPr>
            <w:tcW w:w="4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2EF6605" w14:textId="68F32F86" w:rsidR="00B27FC3" w:rsidRDefault="00B27FC3" w:rsidP="00B27FC3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  <w:p w14:paraId="347E540B" w14:textId="2C4F337A" w:rsidR="00B27FC3" w:rsidRPr="007E0115" w:rsidRDefault="00B27FC3" w:rsidP="00B27FC3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B27FC3" w:rsidRPr="007E0115" w14:paraId="0A725295" w14:textId="77777777" w:rsidTr="00844D14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A42D39" w14:textId="19BC1FE2" w:rsidR="00B27FC3" w:rsidRPr="007E0115" w:rsidRDefault="00B27FC3" w:rsidP="00B27FC3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6.</w:t>
            </w:r>
            <w:r w:rsidRPr="007E011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</w:t>
            </w:r>
          </w:p>
        </w:tc>
        <w:tc>
          <w:tcPr>
            <w:tcW w:w="8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93D9C5" w14:textId="77777777" w:rsidR="00B27FC3" w:rsidRPr="00764EAD" w:rsidRDefault="00B27FC3" w:rsidP="00B27FC3">
            <w:pPr>
              <w:spacing w:beforeLines="1" w:before="2" w:afterLines="1" w:after="2" w:line="240" w:lineRule="auto"/>
              <w:rPr>
                <w:rFonts w:ascii="Times New Roman" w:eastAsia="Times New Roman" w:hAnsi="Times New Roman" w:cs="Arial"/>
                <w:bCs/>
                <w:lang w:val="cs-CZ"/>
              </w:rPr>
            </w:pPr>
            <w:r w:rsidRPr="00764EAD">
              <w:rPr>
                <w:rFonts w:ascii="Times New Roman" w:eastAsia="Times New Roman" w:hAnsi="Times New Roman" w:cs="Arial"/>
                <w:bCs/>
                <w:lang w:val="cs-CZ"/>
              </w:rPr>
              <w:t>Puste kartridże do 25 g minimum 30 sztuk</w:t>
            </w:r>
          </w:p>
          <w:p w14:paraId="3B67BEBF" w14:textId="1A249360" w:rsidR="00B27FC3" w:rsidRPr="00764EAD" w:rsidRDefault="00B27FC3" w:rsidP="00B27FC3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cs-CZ" w:eastAsia="pl-PL"/>
              </w:rPr>
            </w:pPr>
          </w:p>
        </w:tc>
        <w:tc>
          <w:tcPr>
            <w:tcW w:w="4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D135A0C" w14:textId="4D8118DB" w:rsidR="00B27FC3" w:rsidRPr="007E0115" w:rsidRDefault="00B27FC3" w:rsidP="00B27FC3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B27FC3" w:rsidRPr="007E0115" w14:paraId="13075636" w14:textId="77777777" w:rsidTr="00844D14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043773" w14:textId="7B534BB9" w:rsidR="00B27FC3" w:rsidRPr="007E0115" w:rsidRDefault="00B27FC3" w:rsidP="00B27FC3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6.3</w:t>
            </w:r>
          </w:p>
        </w:tc>
        <w:tc>
          <w:tcPr>
            <w:tcW w:w="8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8D0C6D" w14:textId="4384E06B" w:rsidR="00B27FC3" w:rsidRPr="00764EAD" w:rsidRDefault="00B27FC3" w:rsidP="00B27FC3">
            <w:pPr>
              <w:spacing w:beforeLines="1" w:before="2" w:afterLines="1" w:after="2" w:line="240" w:lineRule="auto"/>
              <w:rPr>
                <w:rFonts w:ascii="Times New Roman" w:eastAsia="Times New Roman" w:hAnsi="Times New Roman" w:cs="Arial"/>
                <w:bCs/>
                <w:lang w:val="cs-CZ"/>
              </w:rPr>
            </w:pPr>
            <w:r w:rsidRPr="00764EAD">
              <w:rPr>
                <w:rFonts w:ascii="Times New Roman" w:eastAsia="Times New Roman" w:hAnsi="Times New Roman" w:cs="Arial"/>
                <w:bCs/>
                <w:lang w:val="cs-CZ"/>
              </w:rPr>
              <w:t xml:space="preserve">Fryty do kartridży 25 g minimum </w:t>
            </w:r>
            <w:r>
              <w:rPr>
                <w:rFonts w:ascii="Times New Roman" w:eastAsia="Times New Roman" w:hAnsi="Times New Roman" w:cs="Arial"/>
                <w:bCs/>
                <w:lang w:val="cs-CZ"/>
              </w:rPr>
              <w:t>100</w:t>
            </w:r>
            <w:r w:rsidRPr="00764EAD">
              <w:rPr>
                <w:rFonts w:ascii="Times New Roman" w:eastAsia="Times New Roman" w:hAnsi="Times New Roman" w:cs="Arial"/>
                <w:bCs/>
                <w:lang w:val="cs-CZ"/>
              </w:rPr>
              <w:t xml:space="preserve"> sztuk</w:t>
            </w:r>
          </w:p>
          <w:p w14:paraId="37D0194F" w14:textId="25733AD1" w:rsidR="00B27FC3" w:rsidRPr="007E0115" w:rsidRDefault="00B27FC3" w:rsidP="00B27FC3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</w:p>
        </w:tc>
        <w:tc>
          <w:tcPr>
            <w:tcW w:w="4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8403A3F" w14:textId="0D883F8E" w:rsidR="00B27FC3" w:rsidRPr="007E0115" w:rsidRDefault="00B27FC3" w:rsidP="00B27FC3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B27FC3" w:rsidRPr="007E0115" w14:paraId="59A9A197" w14:textId="77777777" w:rsidTr="00844D14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76E8FA" w14:textId="4AF3637F" w:rsidR="00B27FC3" w:rsidRPr="007E0115" w:rsidRDefault="00B27FC3" w:rsidP="00B27FC3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6.4</w:t>
            </w:r>
          </w:p>
        </w:tc>
        <w:tc>
          <w:tcPr>
            <w:tcW w:w="8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D46A5A" w14:textId="592E5E9D" w:rsidR="00B27FC3" w:rsidRPr="007E0115" w:rsidRDefault="00B27FC3" w:rsidP="00B27FC3">
            <w:pPr>
              <w:spacing w:beforeLines="1" w:before="2" w:afterLines="1" w:after="2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Kolumny z żelem krzemionkowym 12 g, minimum 100 sztuk</w:t>
            </w:r>
          </w:p>
        </w:tc>
        <w:tc>
          <w:tcPr>
            <w:tcW w:w="4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9908E23" w14:textId="0B58AE4D" w:rsidR="00B27FC3" w:rsidRPr="007E0115" w:rsidRDefault="00B27FC3" w:rsidP="00B27FC3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B27FC3" w:rsidRPr="007E0115" w14:paraId="31B8F3A4" w14:textId="77777777" w:rsidTr="00844D14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722128" w14:textId="2C1F2CF8" w:rsidR="00B27FC3" w:rsidRDefault="00B27FC3" w:rsidP="00B27FC3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6.5</w:t>
            </w:r>
          </w:p>
        </w:tc>
        <w:tc>
          <w:tcPr>
            <w:tcW w:w="8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550AF4" w14:textId="77777777" w:rsidR="00B27FC3" w:rsidRPr="002A7A76" w:rsidRDefault="00B27FC3" w:rsidP="00B27FC3">
            <w:pPr>
              <w:spacing w:beforeLines="1" w:before="2" w:afterLines="1" w:after="2" w:line="240" w:lineRule="auto"/>
              <w:rPr>
                <w:rFonts w:ascii="Times New Roman" w:eastAsia="Times New Roman" w:hAnsi="Times New Roman" w:cs="Arial"/>
                <w:bCs/>
                <w:lang w:val="cs-CZ"/>
              </w:rPr>
            </w:pPr>
            <w:r w:rsidRPr="002A7A76">
              <w:rPr>
                <w:rFonts w:ascii="Times New Roman" w:eastAsia="Times New Roman" w:hAnsi="Times New Roman" w:cs="Arial"/>
                <w:bCs/>
                <w:lang w:val="cs-CZ"/>
              </w:rPr>
              <w:t xml:space="preserve">Zestaw do nastrzyku suchej próbki naniesionej na krzemionkę lub inny materiał (preloading) z kardridżem </w:t>
            </w:r>
            <w:smartTag w:uri="urn:schemas-microsoft-com:office:smarttags" w:element="metricconverter">
              <w:smartTagPr>
                <w:attr w:name="ProductID" w:val="25 g"/>
              </w:smartTagPr>
              <w:r w:rsidRPr="002A7A76">
                <w:rPr>
                  <w:rFonts w:ascii="Times New Roman" w:eastAsia="Times New Roman" w:hAnsi="Times New Roman" w:cs="Arial"/>
                  <w:bCs/>
                  <w:lang w:val="cs-CZ"/>
                </w:rPr>
                <w:t>25 g</w:t>
              </w:r>
            </w:smartTag>
            <w:r w:rsidRPr="002A7A76">
              <w:rPr>
                <w:rFonts w:ascii="Times New Roman" w:eastAsia="Times New Roman" w:hAnsi="Times New Roman" w:cs="Arial"/>
                <w:bCs/>
                <w:lang w:val="cs-CZ"/>
              </w:rPr>
              <w:t xml:space="preserve"> (nakręcana na kardridż </w:t>
            </w:r>
            <w:smartTag w:uri="urn:schemas-microsoft-com:office:smarttags" w:element="metricconverter">
              <w:smartTagPr>
                <w:attr w:name="ProductID" w:val="25 g"/>
              </w:smartTagPr>
              <w:r w:rsidRPr="002A7A76">
                <w:rPr>
                  <w:rFonts w:ascii="Times New Roman" w:eastAsia="Times New Roman" w:hAnsi="Times New Roman" w:cs="Arial"/>
                  <w:bCs/>
                  <w:lang w:val="cs-CZ"/>
                </w:rPr>
                <w:t>25 g</w:t>
              </w:r>
            </w:smartTag>
            <w:r w:rsidRPr="002A7A76">
              <w:rPr>
                <w:rFonts w:ascii="Times New Roman" w:eastAsia="Times New Roman" w:hAnsi="Times New Roman" w:cs="Arial"/>
                <w:bCs/>
                <w:lang w:val="cs-CZ"/>
              </w:rPr>
              <w:t xml:space="preserve"> aluminiowa głowica, adapter dla kardridża) .</w:t>
            </w:r>
          </w:p>
          <w:p w14:paraId="366EEC60" w14:textId="77777777" w:rsidR="00B27FC3" w:rsidRDefault="00B27FC3" w:rsidP="00B27FC3">
            <w:pPr>
              <w:spacing w:beforeLines="1" w:before="2" w:afterLines="1" w:after="2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</w:p>
        </w:tc>
        <w:tc>
          <w:tcPr>
            <w:tcW w:w="4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86EE7A1" w14:textId="093508EF" w:rsidR="00B27FC3" w:rsidRPr="007E0115" w:rsidRDefault="00B27FC3" w:rsidP="00B27FC3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B27FC3" w:rsidRPr="007E0115" w14:paraId="072567DF" w14:textId="77777777" w:rsidTr="00844D14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A905A1" w14:textId="5744A901" w:rsidR="00B27FC3" w:rsidRPr="007E0115" w:rsidRDefault="00B27FC3" w:rsidP="00B27FC3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7</w:t>
            </w:r>
          </w:p>
        </w:tc>
        <w:tc>
          <w:tcPr>
            <w:tcW w:w="8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49E147" w14:textId="77777777" w:rsidR="00B27FC3" w:rsidRPr="007E0115" w:rsidRDefault="00B27FC3" w:rsidP="00B27FC3">
            <w:pPr>
              <w:suppressAutoHyphens/>
              <w:overflowPunct w:val="0"/>
              <w:spacing w:after="0" w:line="240" w:lineRule="auto"/>
              <w:rPr>
                <w:rFonts w:ascii="Times New Roman" w:hAnsi="Times New Roman" w:cs="Times New Roman"/>
                <w:b/>
                <w:bCs/>
                <w:lang w:val="pl-PL"/>
              </w:rPr>
            </w:pPr>
            <w:r w:rsidRPr="007E0115">
              <w:rPr>
                <w:rFonts w:ascii="Times New Roman" w:hAnsi="Times New Roman" w:cs="Times New Roman"/>
                <w:b/>
                <w:bCs/>
                <w:lang w:val="pl-PL"/>
              </w:rPr>
              <w:t>Wymagania ogólne</w:t>
            </w:r>
          </w:p>
        </w:tc>
        <w:tc>
          <w:tcPr>
            <w:tcW w:w="4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354614B" w14:textId="77777777" w:rsidR="00B27FC3" w:rsidRPr="007E0115" w:rsidRDefault="00B27FC3" w:rsidP="00B27FC3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B27FC3" w:rsidRPr="007E0115" w14:paraId="78441753" w14:textId="77777777" w:rsidTr="00844D14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048A28" w14:textId="218162C8" w:rsidR="00B27FC3" w:rsidRPr="007E0115" w:rsidRDefault="00B27FC3" w:rsidP="00B27FC3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7.</w:t>
            </w:r>
            <w:r w:rsidR="00F60084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</w:t>
            </w:r>
          </w:p>
        </w:tc>
        <w:tc>
          <w:tcPr>
            <w:tcW w:w="8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34D0EF" w14:textId="15188529" w:rsidR="00B27FC3" w:rsidRPr="00D77DD0" w:rsidRDefault="00B27FC3" w:rsidP="00B27FC3">
            <w:pPr>
              <w:spacing w:after="0" w:line="240" w:lineRule="auto"/>
              <w:rPr>
                <w:rFonts w:ascii="Times New Roman" w:eastAsia="Times New Roman" w:hAnsi="Times New Roman" w:cs="Calibri"/>
                <w:szCs w:val="19"/>
                <w:lang w:val="pl-PL" w:eastAsia="pl-PL"/>
              </w:rPr>
            </w:pPr>
            <w:r w:rsidRPr="00D77DD0">
              <w:rPr>
                <w:rFonts w:ascii="Times New Roman" w:eastAsia="Times New Roman" w:hAnsi="Times New Roman" w:cs="Calibri"/>
                <w:szCs w:val="19"/>
                <w:lang w:val="pl-PL" w:eastAsia="pl-PL"/>
              </w:rPr>
              <w:t xml:space="preserve">Dostawa, instalacja i szkolenie minimum 8 godzinne dla </w:t>
            </w:r>
            <w:r w:rsidR="00423503">
              <w:rPr>
                <w:rFonts w:ascii="Times New Roman" w:eastAsia="Times New Roman" w:hAnsi="Times New Roman" w:cs="Calibri"/>
                <w:szCs w:val="19"/>
                <w:lang w:val="pl-PL" w:eastAsia="pl-PL"/>
              </w:rPr>
              <w:t xml:space="preserve">min. </w:t>
            </w:r>
            <w:r w:rsidRPr="00D77DD0">
              <w:rPr>
                <w:rFonts w:ascii="Times New Roman" w:eastAsia="Times New Roman" w:hAnsi="Times New Roman" w:cs="Calibri"/>
                <w:szCs w:val="19"/>
                <w:lang w:val="pl-PL" w:eastAsia="pl-PL"/>
              </w:rPr>
              <w:t>trzech osób w siedzibie zamawiającego.</w:t>
            </w:r>
          </w:p>
        </w:tc>
        <w:tc>
          <w:tcPr>
            <w:tcW w:w="4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F0B86EC" w14:textId="43B357D3" w:rsidR="00B27FC3" w:rsidRPr="007E0115" w:rsidRDefault="00B27FC3" w:rsidP="00B27FC3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B27FC3" w:rsidRPr="007E0115" w14:paraId="71196B6C" w14:textId="77777777" w:rsidTr="00844D14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346471" w14:textId="432F5F53" w:rsidR="00B27FC3" w:rsidRPr="007E0115" w:rsidRDefault="00B27FC3" w:rsidP="00B27FC3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7.</w:t>
            </w:r>
            <w:r w:rsidR="00F60084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</w:t>
            </w:r>
          </w:p>
        </w:tc>
        <w:tc>
          <w:tcPr>
            <w:tcW w:w="8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FDE777" w14:textId="71B6E9F3" w:rsidR="00B27FC3" w:rsidRPr="00D77DD0" w:rsidRDefault="0056529B" w:rsidP="00B27FC3">
            <w:pPr>
              <w:spacing w:after="0" w:line="240" w:lineRule="auto"/>
              <w:rPr>
                <w:rFonts w:ascii="Times New Roman" w:eastAsia="Times New Roman" w:hAnsi="Times New Roman" w:cs="Calibri"/>
                <w:szCs w:val="19"/>
                <w:lang w:val="pl-PL" w:eastAsia="pl-PL"/>
              </w:rPr>
            </w:pPr>
            <w:r>
              <w:rPr>
                <w:rFonts w:ascii="Times New Roman" w:eastAsia="Times New Roman" w:hAnsi="Times New Roman" w:cs="Calibri"/>
                <w:szCs w:val="19"/>
                <w:lang w:val="pl-PL" w:eastAsia="pl-PL"/>
              </w:rPr>
              <w:t>Gwarancja - m</w:t>
            </w:r>
            <w:r w:rsidR="00B27FC3" w:rsidRPr="00D77DD0">
              <w:rPr>
                <w:rFonts w:ascii="Times New Roman" w:eastAsia="Times New Roman" w:hAnsi="Times New Roman" w:cs="Calibri"/>
                <w:szCs w:val="19"/>
                <w:lang w:val="pl-PL" w:eastAsia="pl-PL"/>
              </w:rPr>
              <w:t xml:space="preserve">inimum 24 miesiące od daty podpisania protokołu odbioru. </w:t>
            </w:r>
          </w:p>
        </w:tc>
        <w:tc>
          <w:tcPr>
            <w:tcW w:w="4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E1C9156" w14:textId="5B01C0E4" w:rsidR="00B27FC3" w:rsidRDefault="0056529B" w:rsidP="00B27FC3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 xml:space="preserve">……………. mies. </w:t>
            </w:r>
          </w:p>
          <w:p w14:paraId="63ACA3EB" w14:textId="79B56EF5" w:rsidR="0056529B" w:rsidRPr="0056529B" w:rsidRDefault="0056529B" w:rsidP="00B27FC3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pl-PL" w:eastAsia="pl-PL"/>
              </w:rPr>
            </w:pPr>
            <w:r w:rsidRPr="0056529B">
              <w:rPr>
                <w:rFonts w:ascii="Times New Roman" w:eastAsia="Times New Roman" w:hAnsi="Times New Roman" w:cs="Times New Roman"/>
                <w:i/>
                <w:iCs/>
                <w:color w:val="FF0000"/>
                <w:sz w:val="20"/>
                <w:szCs w:val="20"/>
                <w:lang w:val="pl-PL" w:eastAsia="pl-PL"/>
              </w:rPr>
              <w:t>(należy wpisać)</w:t>
            </w:r>
          </w:p>
        </w:tc>
      </w:tr>
    </w:tbl>
    <w:p w14:paraId="6FA272B2" w14:textId="77777777" w:rsidR="00905003" w:rsidRDefault="00905003" w:rsidP="00905003">
      <w:pPr>
        <w:suppressAutoHyphens/>
        <w:overflowPunct w:val="0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</w:pPr>
    </w:p>
    <w:p w14:paraId="6DF7339F" w14:textId="76E93EB1" w:rsidR="00312256" w:rsidRPr="007E0115" w:rsidRDefault="00312256" w:rsidP="00312256">
      <w:pPr>
        <w:suppressAutoHyphens/>
        <w:overflowPunct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  <w:r w:rsidRPr="007E0115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Wymagania opisane wyżej są wymaganiami minimalnymi</w:t>
      </w:r>
      <w:r w:rsidR="00961CD8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.</w:t>
      </w:r>
      <w:r w:rsidRPr="007E0115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 Nie spełnianie któregokolwiek z wymagań minimalnych przez oferowaną aparaturę skutkować będzie odrzuceniem oferty. </w:t>
      </w:r>
    </w:p>
    <w:p w14:paraId="32D155F3" w14:textId="77777777" w:rsidR="00D72041" w:rsidRPr="00A41EDB" w:rsidRDefault="00D72041" w:rsidP="00D231B5">
      <w:pPr>
        <w:suppressAutoHyphens/>
        <w:jc w:val="both"/>
        <w:rPr>
          <w:rFonts w:ascii="Times New Roman" w:hAnsi="Times New Roman" w:cs="Times New Roman"/>
          <w:lang w:val="pl-PL"/>
        </w:rPr>
      </w:pPr>
    </w:p>
    <w:sectPr w:rsidR="00D72041" w:rsidRPr="00A41EDB" w:rsidSect="00300CD2">
      <w:headerReference w:type="default" r:id="rId8"/>
      <w:pgSz w:w="15840" w:h="12240" w:orient="landscape"/>
      <w:pgMar w:top="1276" w:right="1135" w:bottom="1417" w:left="993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F8D550" w14:textId="77777777" w:rsidR="00300CD2" w:rsidRDefault="00300CD2" w:rsidP="00FC5481">
      <w:pPr>
        <w:spacing w:after="0" w:line="240" w:lineRule="auto"/>
      </w:pPr>
      <w:r>
        <w:separator/>
      </w:r>
    </w:p>
  </w:endnote>
  <w:endnote w:type="continuationSeparator" w:id="0">
    <w:p w14:paraId="207D02E8" w14:textId="77777777" w:rsidR="00300CD2" w:rsidRDefault="00300CD2" w:rsidP="00FC54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iberation Serif">
    <w:altName w:val="Times New Roman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Droid Sans Devanagari">
    <w:altName w:val="Segoe UI"/>
    <w:panose1 w:val="00000000000000000000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EA6A6B" w14:textId="77777777" w:rsidR="00300CD2" w:rsidRDefault="00300CD2" w:rsidP="00FC5481">
      <w:pPr>
        <w:spacing w:after="0" w:line="240" w:lineRule="auto"/>
      </w:pPr>
      <w:r>
        <w:separator/>
      </w:r>
    </w:p>
  </w:footnote>
  <w:footnote w:type="continuationSeparator" w:id="0">
    <w:p w14:paraId="6114B33B" w14:textId="77777777" w:rsidR="00300CD2" w:rsidRDefault="00300CD2" w:rsidP="00FC54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FAA03" w14:textId="00383627" w:rsidR="00F0734E" w:rsidRPr="00F0734E" w:rsidRDefault="00F0734E" w:rsidP="00F0734E">
    <w:pPr>
      <w:autoSpaceDE w:val="0"/>
      <w:autoSpaceDN w:val="0"/>
      <w:adjustRightInd w:val="0"/>
      <w:spacing w:after="0" w:line="240" w:lineRule="auto"/>
      <w:jc w:val="right"/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</w:pPr>
    <w:r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>Załącznik nr 1</w:t>
    </w:r>
    <w:r w:rsidRPr="00F0734E"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 xml:space="preserve"> do Zaproszenia do składania ofert</w:t>
    </w:r>
  </w:p>
  <w:p w14:paraId="154A3A8A" w14:textId="44C8A37A" w:rsidR="00F0734E" w:rsidRPr="00F0734E" w:rsidRDefault="00903A49" w:rsidP="00F0734E">
    <w:pPr>
      <w:autoSpaceDE w:val="0"/>
      <w:autoSpaceDN w:val="0"/>
      <w:adjustRightInd w:val="0"/>
      <w:spacing w:after="0" w:line="240" w:lineRule="auto"/>
      <w:jc w:val="right"/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</w:pPr>
    <w:r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>nr postępowania WCh</w:t>
    </w:r>
    <w:r w:rsidR="00962D9C"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>.262.0</w:t>
    </w:r>
    <w:r w:rsidR="00B01A87"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>2</w:t>
    </w:r>
    <w:r w:rsidR="00962D9C"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>.202</w:t>
    </w:r>
    <w:r w:rsidR="00B01A87"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>4</w:t>
    </w:r>
  </w:p>
  <w:p w14:paraId="65F8CBB2" w14:textId="77777777" w:rsidR="00F0734E" w:rsidRDefault="00F0734E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8Num1"/>
    <w:lvl w:ilvl="0">
      <w:start w:val="80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Wingdings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Wingdings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Wingdings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Wingdings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Wingdings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Wingdings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1" w15:restartNumberingAfterBreak="0">
    <w:nsid w:val="00D777E3"/>
    <w:multiLevelType w:val="hybridMultilevel"/>
    <w:tmpl w:val="08A8638C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CE0E4C"/>
    <w:multiLevelType w:val="multilevel"/>
    <w:tmpl w:val="BC2C9BA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4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3E4A61CC"/>
    <w:multiLevelType w:val="hybridMultilevel"/>
    <w:tmpl w:val="320C4A3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62693C"/>
    <w:multiLevelType w:val="multilevel"/>
    <w:tmpl w:val="BC2C9BA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4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418E23B4"/>
    <w:multiLevelType w:val="hybridMultilevel"/>
    <w:tmpl w:val="C58E6104"/>
    <w:lvl w:ilvl="0" w:tplc="D944B23E">
      <w:start w:val="1"/>
      <w:numFmt w:val="bullet"/>
      <w:lvlText w:val="−"/>
      <w:lvlJc w:val="left"/>
      <w:pPr>
        <w:ind w:left="1440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1A14C3"/>
    <w:multiLevelType w:val="hybridMultilevel"/>
    <w:tmpl w:val="F662ADBA"/>
    <w:lvl w:ilvl="0" w:tplc="0415000F">
      <w:start w:val="1"/>
      <w:numFmt w:val="decimal"/>
      <w:lvlText w:val="%1.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C935CE"/>
    <w:multiLevelType w:val="hybridMultilevel"/>
    <w:tmpl w:val="CB228DBE"/>
    <w:lvl w:ilvl="0" w:tplc="31B8D07E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F35352A"/>
    <w:multiLevelType w:val="multilevel"/>
    <w:tmpl w:val="7758D65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64EB4D11"/>
    <w:multiLevelType w:val="hybridMultilevel"/>
    <w:tmpl w:val="76A2A90A"/>
    <w:lvl w:ilvl="0" w:tplc="D944B23E">
      <w:start w:val="1"/>
      <w:numFmt w:val="bullet"/>
      <w:lvlText w:val="−"/>
      <w:lvlJc w:val="left"/>
      <w:pPr>
        <w:ind w:left="720" w:hanging="360"/>
      </w:pPr>
      <w:rPr>
        <w:rFonts w:ascii="Times New Roman" w:hAnsi="Times New Roman" w:cs="Times New Roman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C1820C9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DE64DA0"/>
    <w:multiLevelType w:val="hybridMultilevel"/>
    <w:tmpl w:val="A190B03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F8B7E77"/>
    <w:multiLevelType w:val="hybridMultilevel"/>
    <w:tmpl w:val="EEEA1E12"/>
    <w:lvl w:ilvl="0" w:tplc="D944B23E">
      <w:start w:val="1"/>
      <w:numFmt w:val="bullet"/>
      <w:lvlText w:val="−"/>
      <w:lvlJc w:val="left"/>
      <w:pPr>
        <w:ind w:left="1440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79103282"/>
    <w:multiLevelType w:val="multilevel"/>
    <w:tmpl w:val="4A4484B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793408678">
    <w:abstractNumId w:val="10"/>
  </w:num>
  <w:num w:numId="2" w16cid:durableId="851648009">
    <w:abstractNumId w:val="6"/>
  </w:num>
  <w:num w:numId="3" w16cid:durableId="433676035">
    <w:abstractNumId w:val="12"/>
  </w:num>
  <w:num w:numId="4" w16cid:durableId="787359295">
    <w:abstractNumId w:val="3"/>
  </w:num>
  <w:num w:numId="5" w16cid:durableId="1915122622">
    <w:abstractNumId w:val="5"/>
  </w:num>
  <w:num w:numId="6" w16cid:durableId="705061885">
    <w:abstractNumId w:val="7"/>
  </w:num>
  <w:num w:numId="7" w16cid:durableId="1356074248">
    <w:abstractNumId w:val="9"/>
  </w:num>
  <w:num w:numId="8" w16cid:durableId="37626029">
    <w:abstractNumId w:val="2"/>
  </w:num>
  <w:num w:numId="9" w16cid:durableId="1836341140">
    <w:abstractNumId w:val="13"/>
  </w:num>
  <w:num w:numId="10" w16cid:durableId="930162063">
    <w:abstractNumId w:val="8"/>
  </w:num>
  <w:num w:numId="11" w16cid:durableId="1785733358">
    <w:abstractNumId w:val="4"/>
  </w:num>
  <w:num w:numId="12" w16cid:durableId="1258253435">
    <w:abstractNumId w:val="1"/>
  </w:num>
  <w:num w:numId="13" w16cid:durableId="497038738">
    <w:abstractNumId w:val="11"/>
  </w:num>
  <w:num w:numId="14" w16cid:durableId="7169008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wNDIzszQ1NbM0sDRQ0lEKTi0uzszPAykwrAUAyTZjhCwAAAA="/>
  </w:docVars>
  <w:rsids>
    <w:rsidRoot w:val="00513BA3"/>
    <w:rsid w:val="00013A40"/>
    <w:rsid w:val="00016654"/>
    <w:rsid w:val="000167BB"/>
    <w:rsid w:val="00026FB7"/>
    <w:rsid w:val="00032937"/>
    <w:rsid w:val="00036A93"/>
    <w:rsid w:val="00044DF9"/>
    <w:rsid w:val="00072FF1"/>
    <w:rsid w:val="0007499E"/>
    <w:rsid w:val="00075538"/>
    <w:rsid w:val="0007736F"/>
    <w:rsid w:val="000827D5"/>
    <w:rsid w:val="000916EC"/>
    <w:rsid w:val="00094486"/>
    <w:rsid w:val="000A522B"/>
    <w:rsid w:val="000A56BA"/>
    <w:rsid w:val="000C1069"/>
    <w:rsid w:val="000C3B67"/>
    <w:rsid w:val="000C5E21"/>
    <w:rsid w:val="000D473E"/>
    <w:rsid w:val="000D493E"/>
    <w:rsid w:val="000D6F93"/>
    <w:rsid w:val="000F2479"/>
    <w:rsid w:val="00101B91"/>
    <w:rsid w:val="00126211"/>
    <w:rsid w:val="0014182A"/>
    <w:rsid w:val="00142B91"/>
    <w:rsid w:val="00143243"/>
    <w:rsid w:val="00150A13"/>
    <w:rsid w:val="0015541E"/>
    <w:rsid w:val="001752D5"/>
    <w:rsid w:val="00177AAB"/>
    <w:rsid w:val="00185422"/>
    <w:rsid w:val="00191414"/>
    <w:rsid w:val="0019397E"/>
    <w:rsid w:val="001962F9"/>
    <w:rsid w:val="001B606D"/>
    <w:rsid w:val="001F1F8D"/>
    <w:rsid w:val="001F6545"/>
    <w:rsid w:val="00200B4E"/>
    <w:rsid w:val="00201872"/>
    <w:rsid w:val="00210E40"/>
    <w:rsid w:val="00225079"/>
    <w:rsid w:val="00230364"/>
    <w:rsid w:val="002358BA"/>
    <w:rsid w:val="00243833"/>
    <w:rsid w:val="002572CD"/>
    <w:rsid w:val="002659ED"/>
    <w:rsid w:val="00294E86"/>
    <w:rsid w:val="002A3016"/>
    <w:rsid w:val="002A7A76"/>
    <w:rsid w:val="002D1344"/>
    <w:rsid w:val="00300CD2"/>
    <w:rsid w:val="00312256"/>
    <w:rsid w:val="003234B2"/>
    <w:rsid w:val="00341EBB"/>
    <w:rsid w:val="00343ED0"/>
    <w:rsid w:val="00350131"/>
    <w:rsid w:val="00364BD2"/>
    <w:rsid w:val="003660CC"/>
    <w:rsid w:val="00386151"/>
    <w:rsid w:val="003A5CEF"/>
    <w:rsid w:val="003B2AF4"/>
    <w:rsid w:val="003C4C16"/>
    <w:rsid w:val="003D1E69"/>
    <w:rsid w:val="003D2967"/>
    <w:rsid w:val="003D3402"/>
    <w:rsid w:val="003E2241"/>
    <w:rsid w:val="00423503"/>
    <w:rsid w:val="00424625"/>
    <w:rsid w:val="00424B83"/>
    <w:rsid w:val="00447A8F"/>
    <w:rsid w:val="00463DE2"/>
    <w:rsid w:val="00475AB0"/>
    <w:rsid w:val="0048306E"/>
    <w:rsid w:val="00497607"/>
    <w:rsid w:val="004A25C4"/>
    <w:rsid w:val="004A4964"/>
    <w:rsid w:val="004C505D"/>
    <w:rsid w:val="004D446E"/>
    <w:rsid w:val="004D55D2"/>
    <w:rsid w:val="00501701"/>
    <w:rsid w:val="0050687F"/>
    <w:rsid w:val="00513BA3"/>
    <w:rsid w:val="00517D36"/>
    <w:rsid w:val="0052551D"/>
    <w:rsid w:val="00542088"/>
    <w:rsid w:val="00551D24"/>
    <w:rsid w:val="0055351A"/>
    <w:rsid w:val="0056529B"/>
    <w:rsid w:val="0057017F"/>
    <w:rsid w:val="00574BFC"/>
    <w:rsid w:val="005812FD"/>
    <w:rsid w:val="005A4711"/>
    <w:rsid w:val="005B17EF"/>
    <w:rsid w:val="005C33E4"/>
    <w:rsid w:val="005C4A2D"/>
    <w:rsid w:val="005C53D1"/>
    <w:rsid w:val="005D3C89"/>
    <w:rsid w:val="005E074B"/>
    <w:rsid w:val="005E400B"/>
    <w:rsid w:val="00610DF5"/>
    <w:rsid w:val="00617424"/>
    <w:rsid w:val="0062098E"/>
    <w:rsid w:val="00620C59"/>
    <w:rsid w:val="00633C00"/>
    <w:rsid w:val="006527E7"/>
    <w:rsid w:val="00653568"/>
    <w:rsid w:val="00657153"/>
    <w:rsid w:val="006717C2"/>
    <w:rsid w:val="00680553"/>
    <w:rsid w:val="006837AB"/>
    <w:rsid w:val="00693CE3"/>
    <w:rsid w:val="0069433E"/>
    <w:rsid w:val="00696683"/>
    <w:rsid w:val="006A32C4"/>
    <w:rsid w:val="006B3761"/>
    <w:rsid w:val="006B701E"/>
    <w:rsid w:val="006D74AA"/>
    <w:rsid w:val="006D7FCA"/>
    <w:rsid w:val="0071317A"/>
    <w:rsid w:val="00733274"/>
    <w:rsid w:val="00743B7D"/>
    <w:rsid w:val="00747463"/>
    <w:rsid w:val="00764EAD"/>
    <w:rsid w:val="00766941"/>
    <w:rsid w:val="007736C9"/>
    <w:rsid w:val="0078184F"/>
    <w:rsid w:val="00781F8D"/>
    <w:rsid w:val="00783511"/>
    <w:rsid w:val="007846A4"/>
    <w:rsid w:val="007A64DC"/>
    <w:rsid w:val="007C3360"/>
    <w:rsid w:val="007D5744"/>
    <w:rsid w:val="007E1710"/>
    <w:rsid w:val="007E55BA"/>
    <w:rsid w:val="007F065C"/>
    <w:rsid w:val="007F53F2"/>
    <w:rsid w:val="007F64E9"/>
    <w:rsid w:val="00813667"/>
    <w:rsid w:val="00831F8A"/>
    <w:rsid w:val="00844D14"/>
    <w:rsid w:val="008520A4"/>
    <w:rsid w:val="008628B6"/>
    <w:rsid w:val="0087183F"/>
    <w:rsid w:val="00875B56"/>
    <w:rsid w:val="00876745"/>
    <w:rsid w:val="00890915"/>
    <w:rsid w:val="008B141F"/>
    <w:rsid w:val="008C17E6"/>
    <w:rsid w:val="008C2CFB"/>
    <w:rsid w:val="008E226E"/>
    <w:rsid w:val="008E6C76"/>
    <w:rsid w:val="008F10F9"/>
    <w:rsid w:val="00903A49"/>
    <w:rsid w:val="00905003"/>
    <w:rsid w:val="00920685"/>
    <w:rsid w:val="009210CA"/>
    <w:rsid w:val="00931610"/>
    <w:rsid w:val="00934CA1"/>
    <w:rsid w:val="00941338"/>
    <w:rsid w:val="009568A9"/>
    <w:rsid w:val="0096145E"/>
    <w:rsid w:val="00961CD8"/>
    <w:rsid w:val="00962182"/>
    <w:rsid w:val="00962D9C"/>
    <w:rsid w:val="00967EB8"/>
    <w:rsid w:val="00970601"/>
    <w:rsid w:val="00976DD0"/>
    <w:rsid w:val="00980BD6"/>
    <w:rsid w:val="0098103B"/>
    <w:rsid w:val="009815B8"/>
    <w:rsid w:val="00995A6E"/>
    <w:rsid w:val="009B6086"/>
    <w:rsid w:val="009C64C5"/>
    <w:rsid w:val="009D3570"/>
    <w:rsid w:val="009E0322"/>
    <w:rsid w:val="009F269D"/>
    <w:rsid w:val="00A0265B"/>
    <w:rsid w:val="00A079C6"/>
    <w:rsid w:val="00A328FA"/>
    <w:rsid w:val="00A37CCE"/>
    <w:rsid w:val="00A41EDB"/>
    <w:rsid w:val="00A54ED8"/>
    <w:rsid w:val="00A714D9"/>
    <w:rsid w:val="00A82E89"/>
    <w:rsid w:val="00A861C2"/>
    <w:rsid w:val="00A954DA"/>
    <w:rsid w:val="00AA4DFA"/>
    <w:rsid w:val="00AB63B8"/>
    <w:rsid w:val="00AC7EBB"/>
    <w:rsid w:val="00AE5C8B"/>
    <w:rsid w:val="00AF4BA3"/>
    <w:rsid w:val="00AF4D2D"/>
    <w:rsid w:val="00B01A87"/>
    <w:rsid w:val="00B05130"/>
    <w:rsid w:val="00B0754B"/>
    <w:rsid w:val="00B27FC3"/>
    <w:rsid w:val="00B415E1"/>
    <w:rsid w:val="00B4778B"/>
    <w:rsid w:val="00B524A3"/>
    <w:rsid w:val="00B56B52"/>
    <w:rsid w:val="00B669AA"/>
    <w:rsid w:val="00B7411D"/>
    <w:rsid w:val="00B837B5"/>
    <w:rsid w:val="00B86B02"/>
    <w:rsid w:val="00B9506F"/>
    <w:rsid w:val="00B9538C"/>
    <w:rsid w:val="00BC45C8"/>
    <w:rsid w:val="00BC63C8"/>
    <w:rsid w:val="00BC721A"/>
    <w:rsid w:val="00C00E75"/>
    <w:rsid w:val="00C06D0E"/>
    <w:rsid w:val="00C14F51"/>
    <w:rsid w:val="00C14FF0"/>
    <w:rsid w:val="00C30A76"/>
    <w:rsid w:val="00C34DF0"/>
    <w:rsid w:val="00C400CC"/>
    <w:rsid w:val="00C50C5E"/>
    <w:rsid w:val="00C54780"/>
    <w:rsid w:val="00C54FF7"/>
    <w:rsid w:val="00C55ACA"/>
    <w:rsid w:val="00C57067"/>
    <w:rsid w:val="00C713C0"/>
    <w:rsid w:val="00C8383D"/>
    <w:rsid w:val="00C84E54"/>
    <w:rsid w:val="00C85555"/>
    <w:rsid w:val="00C90B14"/>
    <w:rsid w:val="00C929AD"/>
    <w:rsid w:val="00C93676"/>
    <w:rsid w:val="00CB6A13"/>
    <w:rsid w:val="00D00B50"/>
    <w:rsid w:val="00D230CA"/>
    <w:rsid w:val="00D231B5"/>
    <w:rsid w:val="00D24EDF"/>
    <w:rsid w:val="00D328F0"/>
    <w:rsid w:val="00D33E56"/>
    <w:rsid w:val="00D34288"/>
    <w:rsid w:val="00D35D78"/>
    <w:rsid w:val="00D40279"/>
    <w:rsid w:val="00D45589"/>
    <w:rsid w:val="00D53BB3"/>
    <w:rsid w:val="00D53EBD"/>
    <w:rsid w:val="00D55697"/>
    <w:rsid w:val="00D63A69"/>
    <w:rsid w:val="00D6527D"/>
    <w:rsid w:val="00D65697"/>
    <w:rsid w:val="00D7054B"/>
    <w:rsid w:val="00D72041"/>
    <w:rsid w:val="00D77DD0"/>
    <w:rsid w:val="00D80F4A"/>
    <w:rsid w:val="00D81268"/>
    <w:rsid w:val="00DA694F"/>
    <w:rsid w:val="00DB479B"/>
    <w:rsid w:val="00DB755A"/>
    <w:rsid w:val="00E03000"/>
    <w:rsid w:val="00E04597"/>
    <w:rsid w:val="00E064EF"/>
    <w:rsid w:val="00E11FF4"/>
    <w:rsid w:val="00E242C8"/>
    <w:rsid w:val="00E45887"/>
    <w:rsid w:val="00E45CAC"/>
    <w:rsid w:val="00E5472A"/>
    <w:rsid w:val="00E671F0"/>
    <w:rsid w:val="00E73A02"/>
    <w:rsid w:val="00E8008B"/>
    <w:rsid w:val="00E96EFD"/>
    <w:rsid w:val="00E9739C"/>
    <w:rsid w:val="00EA01E0"/>
    <w:rsid w:val="00EA36F7"/>
    <w:rsid w:val="00EB1C4B"/>
    <w:rsid w:val="00EB7FE3"/>
    <w:rsid w:val="00EC3902"/>
    <w:rsid w:val="00ED53A5"/>
    <w:rsid w:val="00EE652B"/>
    <w:rsid w:val="00EF1961"/>
    <w:rsid w:val="00F01DFE"/>
    <w:rsid w:val="00F0734E"/>
    <w:rsid w:val="00F4292B"/>
    <w:rsid w:val="00F51C33"/>
    <w:rsid w:val="00F57C84"/>
    <w:rsid w:val="00F60084"/>
    <w:rsid w:val="00F66A7E"/>
    <w:rsid w:val="00F66B8F"/>
    <w:rsid w:val="00F76C79"/>
    <w:rsid w:val="00F83CC8"/>
    <w:rsid w:val="00F902AF"/>
    <w:rsid w:val="00F91CA8"/>
    <w:rsid w:val="00FB5A9D"/>
    <w:rsid w:val="00FC3B30"/>
    <w:rsid w:val="00FC5481"/>
    <w:rsid w:val="00FE40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  <w14:docId w14:val="58C9B8C4"/>
  <w15:chartTrackingRefBased/>
  <w15:docId w15:val="{298E9A27-CC9F-4FFE-8621-4F5BED336E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B606D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FC5481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FC5481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FC5481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671F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671F0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671F0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671F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671F0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671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671F0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EF196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F1961"/>
  </w:style>
  <w:style w:type="paragraph" w:styleId="Stopka">
    <w:name w:val="footer"/>
    <w:basedOn w:val="Normalny"/>
    <w:link w:val="StopkaZnak"/>
    <w:uiPriority w:val="99"/>
    <w:unhideWhenUsed/>
    <w:rsid w:val="00EF196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F1961"/>
  </w:style>
  <w:style w:type="paragraph" w:styleId="Poprawka">
    <w:name w:val="Revision"/>
    <w:hidden/>
    <w:uiPriority w:val="99"/>
    <w:semiHidden/>
    <w:rsid w:val="00EA01E0"/>
    <w:pPr>
      <w:spacing w:after="0" w:line="240" w:lineRule="auto"/>
    </w:pPr>
  </w:style>
  <w:style w:type="character" w:customStyle="1" w:styleId="cf01">
    <w:name w:val="cf01"/>
    <w:basedOn w:val="Domylnaczcionkaakapitu"/>
    <w:rsid w:val="00B27FC3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464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767031-BC0E-461F-A1BB-54021A459D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4</TotalTime>
  <Pages>4</Pages>
  <Words>1067</Words>
  <Characters>6403</Characters>
  <Application>Microsoft Office Word</Application>
  <DocSecurity>0</DocSecurity>
  <Lines>53</Lines>
  <Paragraphs>14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k Jańczewski</dc:creator>
  <cp:keywords/>
  <dc:description/>
  <cp:lastModifiedBy>Piotrkowicz Monika</cp:lastModifiedBy>
  <cp:revision>65</cp:revision>
  <dcterms:created xsi:type="dcterms:W3CDTF">2023-10-17T12:33:00Z</dcterms:created>
  <dcterms:modified xsi:type="dcterms:W3CDTF">2024-02-01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040ddfd5b0a976b29dda084be861967795b06c3a9cac32b7c5cd3c948540f15</vt:lpwstr>
  </property>
</Properties>
</file>